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3D9C" w:rsidRPr="00313D9C" w:rsidRDefault="00313D9C" w:rsidP="00313D9C">
      <w:pPr>
        <w:autoSpaceDE w:val="0"/>
        <w:autoSpaceDN w:val="0"/>
        <w:adjustRightInd w:val="0"/>
        <w:rPr>
          <w:rFonts w:eastAsiaTheme="minorHAnsi"/>
          <w:b/>
          <w:sz w:val="36"/>
          <w:szCs w:val="36"/>
          <w:lang w:eastAsia="en-US"/>
        </w:rPr>
      </w:pPr>
    </w:p>
    <w:p w:rsidR="00533133" w:rsidRPr="00FE0839" w:rsidRDefault="00533133" w:rsidP="00533133">
      <w:pPr>
        <w:tabs>
          <w:tab w:val="left" w:pos="851"/>
        </w:tabs>
        <w:jc w:val="both"/>
        <w:rPr>
          <w:sz w:val="28"/>
          <w:szCs w:val="28"/>
          <w:lang w:bidi="ar-DZ"/>
        </w:rPr>
      </w:pPr>
      <w:r w:rsidRPr="00FE0839">
        <w:rPr>
          <w:sz w:val="28"/>
          <w:szCs w:val="28"/>
          <w:lang w:bidi="ar-DZ"/>
        </w:rPr>
        <w:t xml:space="preserve">Les étudiants </w:t>
      </w:r>
      <w:r w:rsidRPr="00FE0839">
        <w:rPr>
          <w:b/>
          <w:color w:val="000000" w:themeColor="text1"/>
          <w:sz w:val="28"/>
          <w:szCs w:val="28"/>
          <w:lang w:bidi="ar-DZ"/>
        </w:rPr>
        <w:t>de la faculté des lettres et des langues</w:t>
      </w:r>
      <w:r w:rsidRPr="00FE0839">
        <w:rPr>
          <w:sz w:val="28"/>
          <w:szCs w:val="28"/>
          <w:lang w:bidi="ar-DZ"/>
        </w:rPr>
        <w:t xml:space="preserve"> (</w:t>
      </w:r>
      <w:r w:rsidRPr="00FE0839">
        <w:rPr>
          <w:rStyle w:val="lev"/>
          <w:rFonts w:eastAsiaTheme="majorEastAsia"/>
          <w:color w:val="0070C0"/>
          <w:sz w:val="28"/>
          <w:szCs w:val="28"/>
        </w:rPr>
        <w:t xml:space="preserve">Diplômés Licence 2024/2025 de </w:t>
      </w:r>
      <w:r w:rsidRPr="00FE0839">
        <w:rPr>
          <w:bCs/>
          <w:color w:val="0070C0"/>
          <w:sz w:val="28"/>
          <w:szCs w:val="28"/>
          <w:lang w:bidi="ar-DZ"/>
        </w:rPr>
        <w:t>la faculté des lettres et des langues</w:t>
      </w:r>
      <w:r w:rsidRPr="00FE0839">
        <w:rPr>
          <w:rStyle w:val="lev"/>
          <w:rFonts w:eastAsiaTheme="majorEastAsia"/>
          <w:color w:val="0070C0"/>
          <w:sz w:val="28"/>
          <w:szCs w:val="28"/>
        </w:rPr>
        <w:t>)</w:t>
      </w:r>
      <w:r w:rsidRPr="00FE0839">
        <w:rPr>
          <w:sz w:val="28"/>
          <w:szCs w:val="28"/>
          <w:lang w:bidi="ar-DZ"/>
        </w:rPr>
        <w:t xml:space="preserve"> sont informés que la période de dépôt des </w:t>
      </w:r>
      <w:r w:rsidRPr="00FE0839">
        <w:rPr>
          <w:bCs/>
          <w:sz w:val="28"/>
          <w:szCs w:val="28"/>
          <w:lang w:bidi="ar-DZ"/>
        </w:rPr>
        <w:t>dossiers d’inscription en master 2025/2026</w:t>
      </w:r>
      <w:r w:rsidRPr="00FE0839">
        <w:rPr>
          <w:bCs/>
          <w:sz w:val="28"/>
          <w:szCs w:val="28"/>
          <w:rtl/>
          <w:lang w:bidi="ar-DZ"/>
        </w:rPr>
        <w:t xml:space="preserve"> </w:t>
      </w:r>
      <w:r w:rsidRPr="00FE0839">
        <w:rPr>
          <w:sz w:val="28"/>
          <w:szCs w:val="28"/>
          <w:lang w:bidi="ar-DZ"/>
        </w:rPr>
        <w:t>et la procédure à suivre sont fixées comme suit :</w:t>
      </w:r>
    </w:p>
    <w:p w:rsidR="00533133" w:rsidRPr="00FE0839" w:rsidRDefault="00533133" w:rsidP="00533133">
      <w:pPr>
        <w:tabs>
          <w:tab w:val="left" w:pos="851"/>
        </w:tabs>
        <w:ind w:firstLine="426"/>
        <w:rPr>
          <w:sz w:val="28"/>
          <w:szCs w:val="28"/>
          <w:rtl/>
          <w:lang w:bidi="ar-DZ"/>
        </w:rPr>
      </w:pPr>
      <w:r w:rsidRPr="00FE0839">
        <w:rPr>
          <w:bCs/>
          <w:sz w:val="28"/>
          <w:szCs w:val="28"/>
          <w:u w:val="single"/>
          <w:lang w:bidi="ar-DZ"/>
        </w:rPr>
        <w:t>Période</w:t>
      </w:r>
      <w:r w:rsidRPr="00FE0839">
        <w:rPr>
          <w:sz w:val="28"/>
          <w:szCs w:val="28"/>
          <w:lang w:bidi="ar-DZ"/>
        </w:rPr>
        <w:t> : du 09/09/2025 au 16/09/2025</w:t>
      </w:r>
    </w:p>
    <w:p w:rsidR="00533133" w:rsidRPr="00FE0839" w:rsidRDefault="00533133" w:rsidP="00533133">
      <w:pPr>
        <w:tabs>
          <w:tab w:val="left" w:pos="851"/>
        </w:tabs>
        <w:ind w:firstLine="426"/>
        <w:jc w:val="both"/>
        <w:rPr>
          <w:bCs/>
          <w:sz w:val="28"/>
          <w:szCs w:val="28"/>
          <w:u w:val="single"/>
          <w:lang w:bidi="ar-DZ"/>
        </w:rPr>
      </w:pPr>
      <w:r w:rsidRPr="00FE0839">
        <w:rPr>
          <w:bCs/>
          <w:sz w:val="28"/>
          <w:szCs w:val="28"/>
          <w:u w:val="single"/>
          <w:lang w:bidi="ar-DZ"/>
        </w:rPr>
        <w:t xml:space="preserve">Lieu </w:t>
      </w:r>
      <w:r w:rsidRPr="00FE0839">
        <w:rPr>
          <w:bCs/>
          <w:sz w:val="28"/>
          <w:szCs w:val="28"/>
          <w:lang w:bidi="ar-DZ"/>
        </w:rPr>
        <w:t xml:space="preserve">: le secrétariat du département </w:t>
      </w:r>
    </w:p>
    <w:p w:rsidR="00533133" w:rsidRPr="00FE0839" w:rsidRDefault="00533133" w:rsidP="00533133">
      <w:pPr>
        <w:tabs>
          <w:tab w:val="left" w:pos="851"/>
          <w:tab w:val="left" w:pos="9260"/>
        </w:tabs>
        <w:ind w:left="426"/>
        <w:jc w:val="both"/>
        <w:rPr>
          <w:bCs/>
          <w:sz w:val="28"/>
          <w:szCs w:val="28"/>
          <w:lang w:bidi="ar-DZ"/>
        </w:rPr>
      </w:pPr>
      <w:r w:rsidRPr="00FE0839">
        <w:rPr>
          <w:bCs/>
          <w:sz w:val="28"/>
          <w:szCs w:val="28"/>
          <w:u w:val="single"/>
          <w:lang w:bidi="ar-DZ"/>
        </w:rPr>
        <w:t>Dossier à fournir</w:t>
      </w:r>
      <w:r w:rsidRPr="00FE0839">
        <w:rPr>
          <w:bCs/>
          <w:sz w:val="28"/>
          <w:szCs w:val="28"/>
          <w:lang w:bidi="ar-DZ"/>
        </w:rPr>
        <w:t> :</w:t>
      </w:r>
    </w:p>
    <w:p w:rsidR="00533133" w:rsidRPr="00FE0839" w:rsidRDefault="00533133" w:rsidP="00533133">
      <w:pPr>
        <w:pStyle w:val="NormalWeb"/>
        <w:shd w:val="clear" w:color="auto" w:fill="FFFFFF"/>
        <w:spacing w:before="0" w:beforeAutospacing="0" w:after="0" w:afterAutospacing="0"/>
        <w:ind w:left="360"/>
        <w:rPr>
          <w:color w:val="333333"/>
          <w:sz w:val="28"/>
          <w:szCs w:val="28"/>
        </w:rPr>
      </w:pPr>
      <w:r w:rsidRPr="00FE0839">
        <w:rPr>
          <w:color w:val="333333"/>
          <w:sz w:val="28"/>
          <w:szCs w:val="28"/>
          <w:bdr w:val="none" w:sz="0" w:space="0" w:color="auto" w:frame="1"/>
        </w:rPr>
        <w:t>1. Demande d’inscription en Master1 </w:t>
      </w:r>
      <w:hyperlink r:id="rId8" w:history="1">
        <w:r w:rsidRPr="00FE0839">
          <w:rPr>
            <w:rStyle w:val="Lienhypertexte"/>
            <w:color w:val="006699"/>
            <w:sz w:val="28"/>
            <w:szCs w:val="28"/>
            <w:bdr w:val="none" w:sz="0" w:space="0" w:color="auto" w:frame="1"/>
          </w:rPr>
          <w:t>(à télécharger et remplir soigneusement</w:t>
        </w:r>
      </w:hyperlink>
      <w:r w:rsidRPr="00FE0839">
        <w:rPr>
          <w:color w:val="333333"/>
          <w:sz w:val="28"/>
          <w:szCs w:val="28"/>
          <w:u w:val="single"/>
          <w:bdr w:val="none" w:sz="0" w:space="0" w:color="auto" w:frame="1"/>
        </w:rPr>
        <w:t>)</w:t>
      </w:r>
      <w:r w:rsidRPr="00FE0839">
        <w:rPr>
          <w:color w:val="333333"/>
          <w:sz w:val="28"/>
          <w:szCs w:val="28"/>
          <w:bdr w:val="none" w:sz="0" w:space="0" w:color="auto" w:frame="1"/>
        </w:rPr>
        <w:t> https://univ-bejaia.dz/formation/images/2025/Fiche-Candidature-Master1-LMD-Bjaia.pdf</w:t>
      </w:r>
      <w:r w:rsidRPr="00FE0839">
        <w:rPr>
          <w:color w:val="333333"/>
          <w:sz w:val="28"/>
          <w:szCs w:val="28"/>
          <w:bdr w:val="none" w:sz="0" w:space="0" w:color="auto" w:frame="1"/>
        </w:rPr>
        <w:br/>
        <w:t>2. Copie du diplôme définitif  (Licence</w:t>
      </w:r>
      <w:proofErr w:type="gramStart"/>
      <w:r w:rsidRPr="00FE0839">
        <w:rPr>
          <w:color w:val="333333"/>
          <w:sz w:val="28"/>
          <w:szCs w:val="28"/>
          <w:bdr w:val="none" w:sz="0" w:space="0" w:color="auto" w:frame="1"/>
        </w:rPr>
        <w:t>)</w:t>
      </w:r>
      <w:proofErr w:type="gramEnd"/>
      <w:r w:rsidRPr="00FE0839">
        <w:rPr>
          <w:color w:val="333333"/>
          <w:sz w:val="28"/>
          <w:szCs w:val="28"/>
          <w:bdr w:val="none" w:sz="0" w:space="0" w:color="auto" w:frame="1"/>
        </w:rPr>
        <w:br/>
        <w:t>3. Fiche de vœux</w:t>
      </w:r>
      <w:r w:rsidRPr="00FE0839">
        <w:rPr>
          <w:color w:val="333333"/>
          <w:sz w:val="28"/>
          <w:szCs w:val="28"/>
          <w:bdr w:val="none" w:sz="0" w:space="0" w:color="auto" w:frame="1"/>
        </w:rPr>
        <w:br/>
        <w:t>4. Payement des frais d’inscription (200 Da) exclusivement par la carte EDAHABIA à travers le</w:t>
      </w:r>
    </w:p>
    <w:p w:rsidR="00533133" w:rsidRPr="00FE0839" w:rsidRDefault="00533133" w:rsidP="00533133">
      <w:pPr>
        <w:pStyle w:val="NormalWeb"/>
        <w:shd w:val="clear" w:color="auto" w:fill="FFFFFF"/>
        <w:spacing w:before="0" w:beforeAutospacing="0" w:after="0" w:afterAutospacing="0"/>
        <w:ind w:left="360"/>
        <w:rPr>
          <w:color w:val="333333"/>
          <w:sz w:val="28"/>
          <w:szCs w:val="28"/>
        </w:rPr>
      </w:pPr>
      <w:r w:rsidRPr="00FE0839">
        <w:rPr>
          <w:color w:val="333333"/>
          <w:sz w:val="28"/>
          <w:szCs w:val="28"/>
          <w:bdr w:val="none" w:sz="0" w:space="0" w:color="auto" w:frame="1"/>
        </w:rPr>
        <w:t xml:space="preserve">    Site: </w:t>
      </w:r>
      <w:hyperlink r:id="rId9" w:history="1">
        <w:r w:rsidRPr="00FE0839">
          <w:rPr>
            <w:rStyle w:val="Lienhypertexte"/>
            <w:color w:val="006699"/>
            <w:sz w:val="28"/>
            <w:szCs w:val="28"/>
            <w:bdr w:val="none" w:sz="0" w:space="0" w:color="auto" w:frame="1"/>
          </w:rPr>
          <w:t>https://progres.mesrs.dz/epaiement/login.xhtml</w:t>
        </w:r>
      </w:hyperlink>
    </w:p>
    <w:p w:rsidR="00533133" w:rsidRPr="00FE0839" w:rsidRDefault="00533133" w:rsidP="00533133">
      <w:pPr>
        <w:tabs>
          <w:tab w:val="left" w:pos="851"/>
          <w:tab w:val="left" w:pos="9260"/>
        </w:tabs>
        <w:ind w:left="360"/>
        <w:rPr>
          <w:sz w:val="28"/>
          <w:szCs w:val="28"/>
          <w:lang w:bidi="ar-DZ"/>
        </w:rPr>
      </w:pPr>
      <w:r w:rsidRPr="00FE0839">
        <w:rPr>
          <w:sz w:val="28"/>
          <w:szCs w:val="28"/>
          <w:lang w:bidi="ar-DZ"/>
        </w:rPr>
        <w:t>5.1 Photo</w:t>
      </w:r>
    </w:p>
    <w:p w:rsidR="00533133" w:rsidRPr="00FE0839" w:rsidRDefault="00533133" w:rsidP="00533133">
      <w:pPr>
        <w:tabs>
          <w:tab w:val="left" w:pos="851"/>
          <w:tab w:val="left" w:pos="9260"/>
        </w:tabs>
        <w:ind w:left="5664"/>
        <w:rPr>
          <w:sz w:val="28"/>
          <w:szCs w:val="28"/>
          <w:lang w:bidi="ar-DZ"/>
        </w:rPr>
      </w:pPr>
      <w:r w:rsidRPr="00FE0839">
        <w:rPr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</w:t>
      </w:r>
      <w:r w:rsidRPr="00FE0839">
        <w:rPr>
          <w:sz w:val="28"/>
          <w:szCs w:val="28"/>
          <w:lang w:bidi="ar-DZ"/>
        </w:rPr>
        <w:t>Fait à Bejaia, le 08/09/2025</w:t>
      </w:r>
    </w:p>
    <w:p w:rsidR="00533133" w:rsidRPr="00FE0839" w:rsidRDefault="00533133" w:rsidP="00533133">
      <w:pPr>
        <w:rPr>
          <w:sz w:val="28"/>
          <w:szCs w:val="28"/>
        </w:rPr>
      </w:pPr>
    </w:p>
    <w:p w:rsidR="00F329C1" w:rsidRPr="00C42B29" w:rsidRDefault="00F329C1" w:rsidP="00C42B29">
      <w:pPr>
        <w:tabs>
          <w:tab w:val="left" w:pos="1575"/>
        </w:tabs>
        <w:rPr>
          <w:b/>
          <w:bCs/>
          <w:i/>
          <w:iCs/>
          <w:sz w:val="28"/>
          <w:szCs w:val="36"/>
          <w:lang w:bidi="ar-DZ"/>
        </w:rPr>
      </w:pPr>
    </w:p>
    <w:sectPr w:rsidR="00F329C1" w:rsidRPr="00C42B29" w:rsidSect="00313D9C">
      <w:headerReference w:type="default" r:id="rId10"/>
      <w:footerReference w:type="default" r:id="rId11"/>
      <w:pgSz w:w="16838" w:h="11906" w:orient="landscape"/>
      <w:pgMar w:top="1417" w:right="1417" w:bottom="849" w:left="1417" w:header="288" w:footer="39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F4DCC" w:rsidRDefault="00AF4DCC" w:rsidP="00CB29E6">
      <w:r>
        <w:separator/>
      </w:r>
    </w:p>
  </w:endnote>
  <w:endnote w:type="continuationSeparator" w:id="0">
    <w:p w:rsidR="00AF4DCC" w:rsidRDefault="00AF4DCC" w:rsidP="00CB29E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B29E6" w:rsidRPr="00DF381F" w:rsidRDefault="00CB29E6" w:rsidP="001E6E39">
    <w:pPr>
      <w:pStyle w:val="Pieddepage"/>
      <w:pBdr>
        <w:top w:val="single" w:sz="24" w:space="5" w:color="9BBB59" w:themeColor="accent3"/>
      </w:pBdr>
      <w:jc w:val="right"/>
      <w:rPr>
        <w:rFonts w:asciiTheme="majorBidi" w:hAnsiTheme="majorBidi" w:cstheme="majorBidi"/>
        <w:i/>
        <w:iCs/>
        <w:color w:val="8C8C8C" w:themeColor="background1" w:themeShade="8C"/>
        <w:sz w:val="2"/>
        <w:szCs w:val="2"/>
      </w:rPr>
    </w:pPr>
  </w:p>
  <w:p w:rsidR="00C72811" w:rsidRDefault="00C72811" w:rsidP="00C72811">
    <w:pPr>
      <w:pStyle w:val="Pieddepage"/>
      <w:jc w:val="center"/>
      <w:rPr>
        <w:rFonts w:asciiTheme="majorBidi" w:hAnsiTheme="majorBidi" w:cstheme="majorBidi"/>
        <w:sz w:val="16"/>
        <w:szCs w:val="16"/>
      </w:rPr>
    </w:pPr>
    <w:r>
      <w:rPr>
        <w:rFonts w:asciiTheme="majorBidi" w:hAnsiTheme="majorBidi" w:cstheme="majorBidi"/>
        <w:b/>
        <w:bCs/>
        <w:sz w:val="16"/>
        <w:szCs w:val="16"/>
      </w:rPr>
      <w:t>F</w:t>
    </w:r>
    <w:r>
      <w:rPr>
        <w:rFonts w:asciiTheme="majorBidi" w:hAnsiTheme="majorBidi" w:cstheme="majorBidi"/>
        <w:sz w:val="16"/>
        <w:szCs w:val="16"/>
      </w:rPr>
      <w:t xml:space="preserve">aculté des </w:t>
    </w:r>
    <w:r>
      <w:rPr>
        <w:rFonts w:asciiTheme="majorBidi" w:hAnsiTheme="majorBidi" w:cstheme="majorBidi"/>
        <w:b/>
        <w:bCs/>
        <w:sz w:val="16"/>
        <w:szCs w:val="16"/>
      </w:rPr>
      <w:t>L</w:t>
    </w:r>
    <w:r>
      <w:rPr>
        <w:rFonts w:asciiTheme="majorBidi" w:hAnsiTheme="majorBidi" w:cstheme="majorBidi"/>
        <w:sz w:val="16"/>
        <w:szCs w:val="16"/>
      </w:rPr>
      <w:t xml:space="preserve">ettres et des </w:t>
    </w:r>
    <w:r>
      <w:rPr>
        <w:rFonts w:asciiTheme="majorBidi" w:hAnsiTheme="majorBidi" w:cstheme="majorBidi"/>
        <w:b/>
        <w:bCs/>
        <w:sz w:val="16"/>
        <w:szCs w:val="16"/>
      </w:rPr>
      <w:t>L</w:t>
    </w:r>
    <w:r>
      <w:rPr>
        <w:rFonts w:asciiTheme="majorBidi" w:hAnsiTheme="majorBidi" w:cstheme="majorBidi"/>
        <w:sz w:val="16"/>
        <w:szCs w:val="16"/>
      </w:rPr>
      <w:t xml:space="preserve">angues.  Campus </w:t>
    </w:r>
    <w:proofErr w:type="spellStart"/>
    <w:r>
      <w:rPr>
        <w:rFonts w:asciiTheme="majorBidi" w:hAnsiTheme="majorBidi" w:cstheme="majorBidi"/>
        <w:sz w:val="16"/>
        <w:szCs w:val="16"/>
      </w:rPr>
      <w:t>Aboudaou</w:t>
    </w:r>
    <w:proofErr w:type="spellEnd"/>
    <w:r>
      <w:rPr>
        <w:rFonts w:asciiTheme="majorBidi" w:hAnsiTheme="majorBidi" w:cstheme="majorBidi"/>
        <w:sz w:val="16"/>
        <w:szCs w:val="16"/>
      </w:rPr>
      <w:t xml:space="preserve"> – Bejaia</w:t>
    </w:r>
  </w:p>
  <w:p w:rsidR="00C72811" w:rsidRDefault="00C72811" w:rsidP="00947CF7">
    <w:pPr>
      <w:pStyle w:val="Pieddepage"/>
      <w:jc w:val="center"/>
      <w:rPr>
        <w:rFonts w:asciiTheme="majorBidi" w:hAnsiTheme="majorBidi" w:cstheme="majorBidi"/>
        <w:sz w:val="16"/>
        <w:szCs w:val="16"/>
      </w:rPr>
    </w:pPr>
    <w:r>
      <w:rPr>
        <w:rFonts w:asciiTheme="majorBidi" w:hAnsiTheme="majorBidi" w:cstheme="majorBidi"/>
        <w:sz w:val="16"/>
        <w:szCs w:val="16"/>
      </w:rPr>
      <w:t>Téléphone</w:t>
    </w:r>
    <w:r w:rsidR="004B0F6D">
      <w:rPr>
        <w:rFonts w:asciiTheme="majorBidi" w:hAnsiTheme="majorBidi" w:cstheme="majorBidi"/>
        <w:sz w:val="16"/>
        <w:szCs w:val="16"/>
      </w:rPr>
      <w:t xml:space="preserve"> / Fax</w:t>
    </w:r>
    <w:r>
      <w:rPr>
        <w:rFonts w:asciiTheme="majorBidi" w:hAnsiTheme="majorBidi" w:cstheme="majorBidi"/>
        <w:sz w:val="16"/>
        <w:szCs w:val="16"/>
      </w:rPr>
      <w:t xml:space="preserve"> : </w:t>
    </w:r>
    <w:r w:rsidR="009A23EE">
      <w:rPr>
        <w:rFonts w:ascii="Times New Roman" w:hAnsi="Times New Roman"/>
        <w:sz w:val="16"/>
        <w:szCs w:val="16"/>
      </w:rPr>
      <w:t>034 8</w:t>
    </w:r>
    <w:r w:rsidR="00947CF7">
      <w:rPr>
        <w:rFonts w:ascii="Times New Roman" w:hAnsi="Times New Roman"/>
        <w:sz w:val="16"/>
        <w:szCs w:val="16"/>
      </w:rPr>
      <w:t>1</w:t>
    </w:r>
    <w:r w:rsidR="009A23EE">
      <w:rPr>
        <w:rFonts w:ascii="Times New Roman" w:hAnsi="Times New Roman"/>
        <w:sz w:val="16"/>
        <w:szCs w:val="16"/>
      </w:rPr>
      <w:t xml:space="preserve"> 68 24</w:t>
    </w:r>
    <w:r w:rsidR="009A23EE">
      <w:rPr>
        <w:rFonts w:ascii="Times New Roman" w:hAnsi="Times New Roman" w:hint="cs"/>
        <w:sz w:val="16"/>
        <w:szCs w:val="16"/>
        <w:rtl/>
      </w:rPr>
      <w:t xml:space="preserve"> </w:t>
    </w:r>
  </w:p>
  <w:p w:rsidR="00C72811" w:rsidRDefault="00861FA4" w:rsidP="00C72811">
    <w:pPr>
      <w:pStyle w:val="Pieddepage"/>
      <w:jc w:val="center"/>
      <w:rPr>
        <w:rFonts w:asciiTheme="majorBidi" w:hAnsiTheme="majorBidi" w:cstheme="majorBidi"/>
        <w:sz w:val="16"/>
        <w:szCs w:val="16"/>
      </w:rPr>
    </w:pPr>
    <w:hyperlink r:id="rId1" w:history="1">
      <w:r w:rsidR="00C72811">
        <w:rPr>
          <w:rStyle w:val="Lienhypertexte"/>
          <w:rFonts w:asciiTheme="majorBidi" w:hAnsiTheme="majorBidi" w:cstheme="majorBidi"/>
          <w:sz w:val="16"/>
          <w:szCs w:val="16"/>
        </w:rPr>
        <w:t>faculte-ll@univ-bejaia.dz</w:t>
      </w:r>
    </w:hyperlink>
    <w:r w:rsidR="00C72811">
      <w:rPr>
        <w:rFonts w:asciiTheme="majorBidi" w:hAnsiTheme="majorBidi" w:cstheme="majorBidi"/>
        <w:sz w:val="16"/>
        <w:szCs w:val="16"/>
      </w:rPr>
      <w:t xml:space="preserve">      </w:t>
    </w:r>
  </w:p>
  <w:p w:rsidR="00C72811" w:rsidRDefault="00C72811" w:rsidP="00C72811">
    <w:pPr>
      <w:pStyle w:val="Pieddepage"/>
      <w:jc w:val="center"/>
      <w:rPr>
        <w:rFonts w:asciiTheme="majorBidi" w:hAnsiTheme="majorBidi" w:cstheme="majorBidi"/>
        <w:sz w:val="20"/>
        <w:szCs w:val="20"/>
      </w:rPr>
    </w:pPr>
    <w:r>
      <w:rPr>
        <w:rFonts w:asciiTheme="majorBidi" w:hAnsiTheme="majorBidi" w:cstheme="majorBidi"/>
        <w:sz w:val="16"/>
        <w:szCs w:val="16"/>
      </w:rPr>
      <w:t xml:space="preserve"> </w:t>
    </w:r>
    <w:hyperlink r:id="rId2" w:history="1">
      <w:r>
        <w:rPr>
          <w:rStyle w:val="Lienhypertexte"/>
          <w:rFonts w:asciiTheme="majorBidi" w:hAnsiTheme="majorBidi" w:cstheme="majorBidi"/>
          <w:sz w:val="16"/>
          <w:szCs w:val="16"/>
        </w:rPr>
        <w:t>http://www.univ-bejaia.dz/Fac_Lettres_Langues/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F4DCC" w:rsidRDefault="00AF4DCC" w:rsidP="00CB29E6">
      <w:r>
        <w:separator/>
      </w:r>
    </w:p>
  </w:footnote>
  <w:footnote w:type="continuationSeparator" w:id="0">
    <w:p w:rsidR="00AF4DCC" w:rsidRDefault="00AF4DCC" w:rsidP="00CB29E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3B20" w:rsidRPr="00E57ECE" w:rsidRDefault="00861FA4" w:rsidP="000E7D62">
    <w:pPr>
      <w:spacing w:before="240"/>
      <w:jc w:val="center"/>
      <w:rPr>
        <w:sz w:val="28"/>
        <w:szCs w:val="28"/>
        <w:lang w:bidi="ar-DZ"/>
      </w:rPr>
    </w:pPr>
    <w:r w:rsidRPr="00861FA4">
      <w:rPr>
        <w:noProof/>
        <w:sz w:val="18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3" type="#_x0000_t202" style="position:absolute;left:0;text-align:left;margin-left:516.35pt;margin-top:18.35pt;width:191.8pt;height:127.85pt;z-index:251662336" stroked="f">
          <v:textbox style="mso-next-textbox:#_x0000_s2053">
            <w:txbxContent>
              <w:p w:rsidR="00193EE0" w:rsidRDefault="00193EE0" w:rsidP="00193EE0">
                <w:pPr>
                  <w:jc w:val="center"/>
                  <w:rPr>
                    <w:rtl/>
                    <w:lang w:bidi="ar-DZ"/>
                  </w:rPr>
                </w:pPr>
                <w:proofErr w:type="gramStart"/>
                <w:r>
                  <w:rPr>
                    <w:rFonts w:hint="cs"/>
                    <w:rtl/>
                    <w:lang w:bidi="ar-DZ"/>
                  </w:rPr>
                  <w:t>وزارة</w:t>
                </w:r>
                <w:proofErr w:type="gramEnd"/>
                <w:r>
                  <w:rPr>
                    <w:rFonts w:hint="cs"/>
                    <w:rtl/>
                    <w:lang w:bidi="ar-DZ"/>
                  </w:rPr>
                  <w:t xml:space="preserve"> التعلي</w:t>
                </w:r>
                <w:r w:rsidR="007E6B39">
                  <w:rPr>
                    <w:rFonts w:hint="cs"/>
                    <w:rtl/>
                    <w:lang w:bidi="ar-DZ"/>
                  </w:rPr>
                  <w:t>ــ</w:t>
                </w:r>
                <w:r>
                  <w:rPr>
                    <w:rFonts w:hint="cs"/>
                    <w:rtl/>
                    <w:lang w:bidi="ar-DZ"/>
                  </w:rPr>
                  <w:t>م الع</w:t>
                </w:r>
                <w:r w:rsidR="007E6B39">
                  <w:rPr>
                    <w:rFonts w:hint="cs"/>
                    <w:rtl/>
                    <w:lang w:bidi="ar-DZ"/>
                  </w:rPr>
                  <w:t>ا</w:t>
                </w:r>
                <w:r>
                  <w:rPr>
                    <w:rFonts w:hint="cs"/>
                    <w:rtl/>
                    <w:lang w:bidi="ar-DZ"/>
                  </w:rPr>
                  <w:t>ل</w:t>
                </w:r>
                <w:r w:rsidR="007E6B39">
                  <w:rPr>
                    <w:rFonts w:hint="cs"/>
                    <w:rtl/>
                    <w:lang w:bidi="ar-DZ"/>
                  </w:rPr>
                  <w:t>ــ</w:t>
                </w:r>
                <w:r>
                  <w:rPr>
                    <w:rFonts w:hint="cs"/>
                    <w:rtl/>
                    <w:lang w:bidi="ar-DZ"/>
                  </w:rPr>
                  <w:t>ي والبح</w:t>
                </w:r>
                <w:r w:rsidR="007E6B39">
                  <w:rPr>
                    <w:rFonts w:hint="cs"/>
                    <w:rtl/>
                    <w:lang w:bidi="ar-DZ"/>
                  </w:rPr>
                  <w:t>ــ</w:t>
                </w:r>
                <w:r>
                  <w:rPr>
                    <w:rFonts w:hint="cs"/>
                    <w:rtl/>
                    <w:lang w:bidi="ar-DZ"/>
                  </w:rPr>
                  <w:t>ث العلم</w:t>
                </w:r>
                <w:r w:rsidR="007E6B39">
                  <w:rPr>
                    <w:rFonts w:hint="cs"/>
                    <w:rtl/>
                    <w:lang w:bidi="ar-DZ"/>
                  </w:rPr>
                  <w:t>ــ</w:t>
                </w:r>
                <w:r>
                  <w:rPr>
                    <w:rFonts w:hint="cs"/>
                    <w:rtl/>
                    <w:lang w:bidi="ar-DZ"/>
                  </w:rPr>
                  <w:t>ي</w:t>
                </w:r>
              </w:p>
              <w:p w:rsidR="00193EE0" w:rsidRDefault="00F302E8" w:rsidP="00193EE0">
                <w:pPr>
                  <w:jc w:val="center"/>
                  <w:rPr>
                    <w:rtl/>
                    <w:lang w:bidi="ar-DZ"/>
                  </w:rPr>
                </w:pPr>
                <w:r>
                  <w:rPr>
                    <w:rFonts w:hint="cs"/>
                    <w:rtl/>
                    <w:lang w:bidi="ar-DZ"/>
                  </w:rPr>
                  <w:t xml:space="preserve">جامعــة </w:t>
                </w:r>
                <w:proofErr w:type="spellStart"/>
                <w:r w:rsidR="00193EE0">
                  <w:rPr>
                    <w:rFonts w:hint="cs"/>
                    <w:rtl/>
                    <w:lang w:bidi="ar-DZ"/>
                  </w:rPr>
                  <w:t>بجاي</w:t>
                </w:r>
                <w:r>
                  <w:rPr>
                    <w:rFonts w:hint="cs"/>
                    <w:rtl/>
                    <w:lang w:bidi="ar-DZ"/>
                  </w:rPr>
                  <w:t>ــ</w:t>
                </w:r>
                <w:r w:rsidR="00193EE0">
                  <w:rPr>
                    <w:rFonts w:hint="cs"/>
                    <w:rtl/>
                    <w:lang w:bidi="ar-DZ"/>
                  </w:rPr>
                  <w:t>ة</w:t>
                </w:r>
                <w:proofErr w:type="spellEnd"/>
              </w:p>
              <w:p w:rsidR="00193EE0" w:rsidRPr="007C4A88" w:rsidRDefault="00193EE0" w:rsidP="00193EE0">
                <w:pPr>
                  <w:jc w:val="center"/>
                  <w:rPr>
                    <w:b/>
                    <w:bCs/>
                    <w:rtl/>
                    <w:lang w:bidi="ar-DZ"/>
                  </w:rPr>
                </w:pPr>
                <w:r w:rsidRPr="007C4A88">
                  <w:rPr>
                    <w:rFonts w:hint="cs"/>
                    <w:b/>
                    <w:bCs/>
                    <w:rtl/>
                    <w:lang w:bidi="ar-DZ"/>
                  </w:rPr>
                  <w:t>كلي</w:t>
                </w:r>
                <w:r w:rsidR="007E6B39" w:rsidRPr="007C4A88">
                  <w:rPr>
                    <w:rFonts w:hint="cs"/>
                    <w:b/>
                    <w:bCs/>
                    <w:rtl/>
                    <w:lang w:bidi="ar-DZ"/>
                  </w:rPr>
                  <w:t>ـــــ</w:t>
                </w:r>
                <w:r w:rsidRPr="007C4A88">
                  <w:rPr>
                    <w:rFonts w:hint="cs"/>
                    <w:b/>
                    <w:bCs/>
                    <w:rtl/>
                    <w:lang w:bidi="ar-DZ"/>
                  </w:rPr>
                  <w:t xml:space="preserve">ة </w:t>
                </w:r>
                <w:r w:rsidR="00F302E8" w:rsidRPr="007C4A88">
                  <w:rPr>
                    <w:rFonts w:hint="cs"/>
                    <w:b/>
                    <w:bCs/>
                    <w:rtl/>
                    <w:lang w:bidi="ar-DZ"/>
                  </w:rPr>
                  <w:t>الآداب</w:t>
                </w:r>
                <w:r w:rsidRPr="007C4A88">
                  <w:rPr>
                    <w:rFonts w:hint="cs"/>
                    <w:b/>
                    <w:bCs/>
                    <w:rtl/>
                    <w:lang w:bidi="ar-DZ"/>
                  </w:rPr>
                  <w:t xml:space="preserve"> واللغ</w:t>
                </w:r>
                <w:r w:rsidR="007E6B39" w:rsidRPr="007C4A88">
                  <w:rPr>
                    <w:rFonts w:hint="cs"/>
                    <w:b/>
                    <w:bCs/>
                    <w:rtl/>
                    <w:lang w:bidi="ar-DZ"/>
                  </w:rPr>
                  <w:t>ـــــ</w:t>
                </w:r>
                <w:r w:rsidRPr="007C4A88">
                  <w:rPr>
                    <w:rFonts w:hint="cs"/>
                    <w:b/>
                    <w:bCs/>
                    <w:rtl/>
                    <w:lang w:bidi="ar-DZ"/>
                  </w:rPr>
                  <w:t>ات</w:t>
                </w:r>
              </w:p>
              <w:p w:rsidR="00193EE0" w:rsidRDefault="00193EE0" w:rsidP="00193EE0">
                <w:pPr>
                  <w:jc w:val="center"/>
                  <w:rPr>
                    <w:rtl/>
                    <w:lang w:bidi="ar-DZ"/>
                  </w:rPr>
                </w:pPr>
                <w:proofErr w:type="spellStart"/>
                <w:r>
                  <w:rPr>
                    <w:rFonts w:hint="cs"/>
                    <w:rtl/>
                    <w:lang w:bidi="ar-DZ"/>
                  </w:rPr>
                  <w:t>أب</w:t>
                </w:r>
                <w:r w:rsidR="007E6B39">
                  <w:rPr>
                    <w:rFonts w:hint="cs"/>
                    <w:rtl/>
                    <w:lang w:bidi="ar-DZ"/>
                  </w:rPr>
                  <w:t>ـــ</w:t>
                </w:r>
                <w:r>
                  <w:rPr>
                    <w:rFonts w:hint="cs"/>
                    <w:rtl/>
                    <w:lang w:bidi="ar-DZ"/>
                  </w:rPr>
                  <w:t>وداو</w:t>
                </w:r>
                <w:proofErr w:type="spellEnd"/>
              </w:p>
              <w:p w:rsidR="007E6B39" w:rsidRDefault="007E6B39" w:rsidP="00193EE0">
                <w:pPr>
                  <w:jc w:val="center"/>
                  <w:rPr>
                    <w:rtl/>
                    <w:lang w:bidi="ar-DZ"/>
                  </w:rPr>
                </w:pPr>
              </w:p>
              <w:p w:rsidR="00193EE0" w:rsidRPr="00F05CAF" w:rsidRDefault="007C4A88" w:rsidP="00CD76FC">
                <w:pPr>
                  <w:jc w:val="center"/>
                  <w:rPr>
                    <w:sz w:val="28"/>
                    <w:szCs w:val="28"/>
                    <w:rtl/>
                    <w:lang w:bidi="ar-DZ"/>
                  </w:rPr>
                </w:pPr>
                <w:r>
                  <w:rPr>
                    <w:rFonts w:hint="cs"/>
                    <w:sz w:val="28"/>
                    <w:szCs w:val="28"/>
                    <w:rtl/>
                    <w:lang w:bidi="ar-DZ"/>
                  </w:rPr>
                  <w:t xml:space="preserve">قســم اللغــة والأدب </w:t>
                </w:r>
                <w:r w:rsidR="00CD76FC">
                  <w:rPr>
                    <w:rFonts w:hint="cs"/>
                    <w:sz w:val="28"/>
                    <w:szCs w:val="28"/>
                    <w:rtl/>
                    <w:lang w:bidi="ar-DZ"/>
                  </w:rPr>
                  <w:t xml:space="preserve">الانجليزى </w:t>
                </w:r>
              </w:p>
            </w:txbxContent>
          </v:textbox>
        </v:shape>
      </w:pict>
    </w:r>
    <w:r w:rsidRPr="00861FA4">
      <w:rPr>
        <w:bCs/>
        <w:noProof/>
        <w:sz w:val="18"/>
      </w:rPr>
      <w:pict>
        <v:shape id="_x0000_s2054" type="#_x0000_t202" style="position:absolute;left:0;text-align:left;margin-left:-34.1pt;margin-top:23.95pt;width:207.05pt;height:102.3pt;z-index:251663360" stroked="f">
          <v:textbox style="mso-next-textbox:#_x0000_s2054">
            <w:txbxContent>
              <w:p w:rsidR="00253B23" w:rsidRPr="00CE6C30" w:rsidRDefault="00253B23" w:rsidP="001C3B20">
                <w:pPr>
                  <w:spacing w:line="0" w:lineRule="atLeast"/>
                  <w:jc w:val="center"/>
                  <w:rPr>
                    <w:rFonts w:asciiTheme="majorBidi" w:hAnsiTheme="majorBidi" w:cstheme="majorBidi"/>
                    <w:color w:val="000000"/>
                    <w:sz w:val="22"/>
                    <w:szCs w:val="18"/>
                  </w:rPr>
                </w:pPr>
                <w:r w:rsidRPr="00CE6C30">
                  <w:rPr>
                    <w:rFonts w:asciiTheme="majorBidi" w:hAnsiTheme="majorBidi" w:cstheme="majorBidi"/>
                    <w:color w:val="000000"/>
                    <w:sz w:val="22"/>
                    <w:szCs w:val="18"/>
                  </w:rPr>
                  <w:t>Ministère de l’Enseignement Supérieur</w:t>
                </w:r>
              </w:p>
              <w:p w:rsidR="00253B23" w:rsidRPr="00CE6C30" w:rsidRDefault="00253B23" w:rsidP="001C3B20">
                <w:pPr>
                  <w:spacing w:line="0" w:lineRule="atLeast"/>
                  <w:jc w:val="center"/>
                  <w:rPr>
                    <w:rFonts w:asciiTheme="majorBidi" w:hAnsiTheme="majorBidi" w:cstheme="majorBidi"/>
                    <w:color w:val="000000"/>
                    <w:sz w:val="22"/>
                    <w:szCs w:val="18"/>
                  </w:rPr>
                </w:pPr>
                <w:proofErr w:type="gramStart"/>
                <w:r w:rsidRPr="00CE6C30">
                  <w:rPr>
                    <w:rFonts w:asciiTheme="majorBidi" w:hAnsiTheme="majorBidi" w:cstheme="majorBidi"/>
                    <w:color w:val="000000"/>
                    <w:sz w:val="22"/>
                    <w:szCs w:val="18"/>
                  </w:rPr>
                  <w:t>et</w:t>
                </w:r>
                <w:proofErr w:type="gramEnd"/>
                <w:r w:rsidRPr="00CE6C30">
                  <w:rPr>
                    <w:rFonts w:asciiTheme="majorBidi" w:hAnsiTheme="majorBidi" w:cstheme="majorBidi"/>
                    <w:color w:val="000000"/>
                    <w:sz w:val="22"/>
                    <w:szCs w:val="18"/>
                  </w:rPr>
                  <w:t xml:space="preserve"> de la </w:t>
                </w:r>
                <w:r w:rsidR="008F2C49" w:rsidRPr="00CE6C30">
                  <w:rPr>
                    <w:rFonts w:asciiTheme="majorBidi" w:hAnsiTheme="majorBidi" w:cstheme="majorBidi"/>
                    <w:color w:val="000000"/>
                    <w:sz w:val="22"/>
                    <w:szCs w:val="18"/>
                  </w:rPr>
                  <w:t>Recherche S</w:t>
                </w:r>
                <w:r w:rsidRPr="00CE6C30">
                  <w:rPr>
                    <w:rFonts w:asciiTheme="majorBidi" w:hAnsiTheme="majorBidi" w:cstheme="majorBidi"/>
                    <w:color w:val="000000"/>
                    <w:sz w:val="22"/>
                    <w:szCs w:val="18"/>
                  </w:rPr>
                  <w:t>cientifique</w:t>
                </w:r>
              </w:p>
              <w:p w:rsidR="00253B23" w:rsidRPr="00CE6C30" w:rsidRDefault="00253B23" w:rsidP="001C3B20">
                <w:pPr>
                  <w:pStyle w:val="Normalcentr"/>
                  <w:tabs>
                    <w:tab w:val="right" w:pos="4485"/>
                    <w:tab w:val="right" w:pos="4845"/>
                  </w:tabs>
                  <w:spacing w:line="0" w:lineRule="atLeast"/>
                  <w:ind w:left="600" w:right="720"/>
                  <w:jc w:val="center"/>
                  <w:rPr>
                    <w:rFonts w:asciiTheme="majorBidi" w:hAnsiTheme="majorBidi" w:cstheme="majorBidi"/>
                    <w:b w:val="0"/>
                    <w:color w:val="000000"/>
                    <w:sz w:val="22"/>
                    <w:szCs w:val="18"/>
                  </w:rPr>
                </w:pPr>
                <w:r w:rsidRPr="00CE6C30">
                  <w:rPr>
                    <w:rFonts w:asciiTheme="majorBidi" w:hAnsiTheme="majorBidi" w:cstheme="majorBidi"/>
                    <w:b w:val="0"/>
                    <w:color w:val="000000"/>
                    <w:sz w:val="22"/>
                    <w:szCs w:val="18"/>
                  </w:rPr>
                  <w:t>Université de Bejaia</w:t>
                </w:r>
              </w:p>
              <w:p w:rsidR="00F05CAF" w:rsidRPr="00CE6C30" w:rsidRDefault="00253B23" w:rsidP="001C3B20">
                <w:pPr>
                  <w:spacing w:line="0" w:lineRule="atLeast"/>
                  <w:jc w:val="center"/>
                  <w:rPr>
                    <w:rFonts w:asciiTheme="majorBidi" w:eastAsia="Batang" w:hAnsiTheme="majorBidi" w:cstheme="majorBidi"/>
                    <w:b/>
                    <w:bCs/>
                    <w:color w:val="000000"/>
                    <w:sz w:val="22"/>
                    <w:szCs w:val="18"/>
                  </w:rPr>
                </w:pPr>
                <w:r w:rsidRPr="00CE6C30">
                  <w:rPr>
                    <w:rFonts w:asciiTheme="majorBidi" w:eastAsia="Batang" w:hAnsiTheme="majorBidi" w:cstheme="majorBidi"/>
                    <w:b/>
                    <w:bCs/>
                    <w:color w:val="000000"/>
                    <w:sz w:val="22"/>
                    <w:szCs w:val="18"/>
                  </w:rPr>
                  <w:t xml:space="preserve">Faculté des Lettres et des Langues </w:t>
                </w:r>
              </w:p>
              <w:p w:rsidR="00253B23" w:rsidRPr="00CE6C30" w:rsidRDefault="00253B23" w:rsidP="007C4A88">
                <w:pPr>
                  <w:spacing w:line="0" w:lineRule="atLeast"/>
                  <w:jc w:val="center"/>
                  <w:rPr>
                    <w:rFonts w:asciiTheme="majorBidi" w:eastAsia="Batang" w:hAnsiTheme="majorBidi" w:cstheme="majorBidi"/>
                    <w:bCs/>
                    <w:color w:val="000000"/>
                    <w:sz w:val="22"/>
                    <w:szCs w:val="18"/>
                  </w:rPr>
                </w:pPr>
                <w:proofErr w:type="spellStart"/>
                <w:r w:rsidRPr="00CE6C30">
                  <w:rPr>
                    <w:rFonts w:asciiTheme="majorBidi" w:eastAsia="Batang" w:hAnsiTheme="majorBidi" w:cstheme="majorBidi"/>
                    <w:bCs/>
                    <w:color w:val="000000"/>
                    <w:sz w:val="22"/>
                    <w:szCs w:val="18"/>
                  </w:rPr>
                  <w:t>Aboudaou</w:t>
                </w:r>
                <w:proofErr w:type="spellEnd"/>
              </w:p>
              <w:p w:rsidR="00253B23" w:rsidRPr="00CE6C30" w:rsidRDefault="007C4A88" w:rsidP="00CD76FC">
                <w:pPr>
                  <w:spacing w:line="0" w:lineRule="atLeast"/>
                  <w:jc w:val="center"/>
                  <w:rPr>
                    <w:rFonts w:asciiTheme="majorBidi" w:eastAsia="Batang" w:hAnsiTheme="majorBidi" w:cstheme="majorBidi"/>
                    <w:color w:val="000000"/>
                    <w:szCs w:val="14"/>
                  </w:rPr>
                </w:pPr>
                <w:r w:rsidRPr="00CE6C30">
                  <w:rPr>
                    <w:rFonts w:asciiTheme="majorBidi" w:eastAsia="Batang" w:hAnsiTheme="majorBidi" w:cstheme="majorBidi"/>
                    <w:b/>
                    <w:bCs/>
                    <w:color w:val="000000"/>
                    <w:szCs w:val="14"/>
                  </w:rPr>
                  <w:t>D</w:t>
                </w:r>
                <w:r w:rsidRPr="00CE6C30">
                  <w:rPr>
                    <w:rFonts w:asciiTheme="majorBidi" w:eastAsia="Batang" w:hAnsiTheme="majorBidi" w:cstheme="majorBidi"/>
                    <w:color w:val="000000"/>
                    <w:szCs w:val="14"/>
                  </w:rPr>
                  <w:t xml:space="preserve">épartement de </w:t>
                </w:r>
                <w:r w:rsidRPr="00CE6C30">
                  <w:rPr>
                    <w:rFonts w:asciiTheme="majorBidi" w:eastAsia="Batang" w:hAnsiTheme="majorBidi" w:cstheme="majorBidi"/>
                    <w:b/>
                    <w:bCs/>
                    <w:color w:val="000000"/>
                    <w:szCs w:val="14"/>
                  </w:rPr>
                  <w:t>L</w:t>
                </w:r>
                <w:r w:rsidRPr="00CE6C30">
                  <w:rPr>
                    <w:rFonts w:asciiTheme="majorBidi" w:eastAsia="Batang" w:hAnsiTheme="majorBidi" w:cstheme="majorBidi"/>
                    <w:color w:val="000000"/>
                    <w:szCs w:val="14"/>
                  </w:rPr>
                  <w:t xml:space="preserve">angue et </w:t>
                </w:r>
                <w:r w:rsidRPr="00CE6C30">
                  <w:rPr>
                    <w:rFonts w:asciiTheme="majorBidi" w:eastAsia="Batang" w:hAnsiTheme="majorBidi" w:cstheme="majorBidi"/>
                    <w:b/>
                    <w:bCs/>
                    <w:color w:val="000000"/>
                    <w:szCs w:val="14"/>
                  </w:rPr>
                  <w:t>L</w:t>
                </w:r>
                <w:r w:rsidRPr="00CE6C30">
                  <w:rPr>
                    <w:rFonts w:asciiTheme="majorBidi" w:eastAsia="Batang" w:hAnsiTheme="majorBidi" w:cstheme="majorBidi"/>
                    <w:color w:val="000000"/>
                    <w:szCs w:val="14"/>
                  </w:rPr>
                  <w:t xml:space="preserve">ittérature </w:t>
                </w:r>
                <w:r w:rsidR="00CD76FC">
                  <w:rPr>
                    <w:rFonts w:asciiTheme="majorBidi" w:eastAsia="Batang" w:hAnsiTheme="majorBidi" w:cstheme="majorBidi"/>
                    <w:b/>
                    <w:bCs/>
                    <w:color w:val="000000"/>
                    <w:szCs w:val="14"/>
                  </w:rPr>
                  <w:t>Anglaise</w:t>
                </w:r>
                <w:r w:rsidR="00A17F3C">
                  <w:rPr>
                    <w:rFonts w:asciiTheme="majorBidi" w:eastAsia="Batang" w:hAnsiTheme="majorBidi" w:cstheme="majorBidi"/>
                    <w:b/>
                    <w:bCs/>
                    <w:color w:val="000000"/>
                    <w:szCs w:val="14"/>
                  </w:rPr>
                  <w:t>s</w:t>
                </w:r>
              </w:p>
              <w:p w:rsidR="00253B23" w:rsidRPr="009853C2" w:rsidRDefault="00253B23" w:rsidP="001C3B20">
                <w:pPr>
                  <w:spacing w:line="0" w:lineRule="atLeast"/>
                  <w:jc w:val="center"/>
                  <w:rPr>
                    <w:rFonts w:ascii="Arial" w:eastAsia="Batang" w:hAnsi="Arial" w:cs="Arial"/>
                    <w:b/>
                    <w:color w:val="000000"/>
                    <w:sz w:val="16"/>
                    <w:szCs w:val="16"/>
                  </w:rPr>
                </w:pPr>
              </w:p>
              <w:p w:rsidR="00253B23" w:rsidRPr="00BC5394" w:rsidRDefault="00253B23" w:rsidP="001C3B20">
                <w:pPr>
                  <w:spacing w:line="0" w:lineRule="atLeast"/>
                  <w:ind w:left="-1024" w:right="-600" w:firstLine="1024"/>
                  <w:jc w:val="center"/>
                  <w:rPr>
                    <w:rFonts w:ascii="Arial" w:hAnsi="Arial" w:cs="Arial"/>
                    <w:sz w:val="16"/>
                    <w:szCs w:val="16"/>
                    <w:u w:val="single"/>
                  </w:rPr>
                </w:pPr>
              </w:p>
              <w:p w:rsidR="00253B23" w:rsidRPr="00D82653" w:rsidRDefault="00253B23" w:rsidP="001C3B20">
                <w:pPr>
                  <w:spacing w:line="0" w:lineRule="atLeast"/>
                  <w:ind w:left="-1024" w:right="-600" w:firstLine="1024"/>
                  <w:rPr>
                    <w:rFonts w:ascii="Arial" w:hAnsi="Arial" w:cs="Arial"/>
                    <w:b/>
                    <w:bCs/>
                    <w:sz w:val="16"/>
                    <w:szCs w:val="16"/>
                    <w:rtl/>
                  </w:rPr>
                </w:pPr>
                <w:r w:rsidRPr="00F16DF8">
                  <w:rPr>
                    <w:rFonts w:ascii="Arial" w:hAnsi="Arial" w:cs="Arial"/>
                    <w:sz w:val="16"/>
                    <w:szCs w:val="16"/>
                  </w:rPr>
                  <w:t xml:space="preserve">          </w:t>
                </w:r>
              </w:p>
              <w:p w:rsidR="00253B23" w:rsidRPr="00853D4B" w:rsidRDefault="00253B23" w:rsidP="001C3B20">
                <w:pPr>
                  <w:jc w:val="right"/>
                  <w:rPr>
                    <w:rFonts w:ascii="Arial Narrow" w:eastAsia="Batang" w:hAnsi="Arial Narrow" w:cs="BrowalliaUPC"/>
                    <w:color w:val="000000"/>
                    <w:sz w:val="18"/>
                  </w:rPr>
                </w:pPr>
              </w:p>
              <w:p w:rsidR="00253B23" w:rsidRDefault="00253B23" w:rsidP="001C3B20">
                <w:pPr>
                  <w:pStyle w:val="Titre1"/>
                  <w:bidi/>
                  <w:jc w:val="right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</w:t>
                </w:r>
                <w:proofErr w:type="spellStart"/>
                <w:r>
                  <w:rPr>
                    <w:sz w:val="18"/>
                  </w:rPr>
                  <w:t>Aboudaou</w:t>
                </w:r>
                <w:proofErr w:type="spellEnd"/>
                <w:r>
                  <w:rPr>
                    <w:sz w:val="18"/>
                  </w:rPr>
                  <w:t xml:space="preserve"> </w:t>
                </w:r>
              </w:p>
              <w:p w:rsidR="00253B23" w:rsidRDefault="00253B23" w:rsidP="001C3B20">
                <w:pPr>
                  <w:ind w:left="-2440" w:right="-600" w:hanging="360"/>
                  <w:jc w:val="right"/>
                  <w:rPr>
                    <w:rFonts w:ascii="Arial" w:hAnsi="Arial" w:cs="Arial"/>
                    <w:sz w:val="18"/>
                    <w:lang w:bidi="ar-DZ"/>
                  </w:rPr>
                </w:pPr>
                <w:r>
                  <w:rPr>
                    <w:rFonts w:ascii="Arial" w:hAnsi="Arial" w:cs="Arial"/>
                    <w:sz w:val="18"/>
                  </w:rPr>
                  <w:t xml:space="preserve">Tél. :              </w:t>
                </w:r>
                <w:r>
                  <w:rPr>
                    <w:rFonts w:ascii="Arial" w:hAnsi="Arial" w:cs="Arial"/>
                    <w:sz w:val="18"/>
                    <w:u w:val="single"/>
                  </w:rPr>
                  <w:t>Tél </w:t>
                </w:r>
                <w:r>
                  <w:rPr>
                    <w:rFonts w:ascii="Arial" w:hAnsi="Arial" w:cs="Arial"/>
                    <w:sz w:val="18"/>
                  </w:rPr>
                  <w:t>: 034/22/15/42</w:t>
                </w:r>
              </w:p>
              <w:p w:rsidR="00253B23" w:rsidRDefault="00253B23" w:rsidP="001C3B20">
                <w:pPr>
                  <w:ind w:left="-40" w:right="-600" w:firstLine="40"/>
                  <w:jc w:val="right"/>
                  <w:rPr>
                    <w:rFonts w:ascii="Arial" w:hAnsi="Arial" w:cs="Arial"/>
                    <w:b/>
                    <w:bCs/>
                    <w:sz w:val="18"/>
                    <w:rtl/>
                  </w:rPr>
                </w:pPr>
                <w:r>
                  <w:rPr>
                    <w:rFonts w:ascii="Arial" w:hAnsi="Arial" w:cs="Arial"/>
                    <w:sz w:val="18"/>
                  </w:rPr>
                  <w:t xml:space="preserve">Fax :             </w:t>
                </w:r>
                <w:r>
                  <w:rPr>
                    <w:rFonts w:ascii="Arial" w:hAnsi="Arial" w:cs="Arial"/>
                    <w:sz w:val="18"/>
                    <w:u w:val="single"/>
                  </w:rPr>
                  <w:t>Fax</w:t>
                </w:r>
                <w:r>
                  <w:rPr>
                    <w:rFonts w:ascii="Arial" w:hAnsi="Arial" w:cs="Arial"/>
                    <w:sz w:val="18"/>
                  </w:rPr>
                  <w:t> : 034 /22/15/47</w:t>
                </w:r>
              </w:p>
            </w:txbxContent>
          </v:textbox>
          <w10:wrap anchorx="page"/>
        </v:shape>
      </w:pict>
    </w:r>
    <w:r w:rsidR="001C3B20" w:rsidRPr="00E57ECE">
      <w:rPr>
        <w:sz w:val="28"/>
        <w:szCs w:val="28"/>
        <w:rtl/>
        <w:lang w:bidi="ar-DZ"/>
      </w:rPr>
      <w:t>الجمهوري</w:t>
    </w:r>
    <w:r w:rsidR="001C3B20">
      <w:rPr>
        <w:rFonts w:hint="cs"/>
        <w:sz w:val="28"/>
        <w:szCs w:val="28"/>
        <w:rtl/>
        <w:lang w:bidi="ar-DZ"/>
      </w:rPr>
      <w:t>ــــــــ</w:t>
    </w:r>
    <w:r w:rsidR="001C3B20" w:rsidRPr="00E57ECE">
      <w:rPr>
        <w:sz w:val="28"/>
        <w:szCs w:val="28"/>
        <w:rtl/>
        <w:lang w:bidi="ar-DZ"/>
      </w:rPr>
      <w:t>ة الجزائري</w:t>
    </w:r>
    <w:r w:rsidR="001C3B20">
      <w:rPr>
        <w:rFonts w:hint="cs"/>
        <w:sz w:val="28"/>
        <w:szCs w:val="28"/>
        <w:rtl/>
        <w:lang w:bidi="ar-DZ"/>
      </w:rPr>
      <w:t>ــــــ</w:t>
    </w:r>
    <w:r w:rsidR="001C3B20" w:rsidRPr="00E57ECE">
      <w:rPr>
        <w:sz w:val="28"/>
        <w:szCs w:val="28"/>
        <w:rtl/>
        <w:lang w:bidi="ar-DZ"/>
      </w:rPr>
      <w:t>ة الديمقراطي</w:t>
    </w:r>
    <w:r w:rsidR="001C3B20">
      <w:rPr>
        <w:rFonts w:hint="cs"/>
        <w:sz w:val="28"/>
        <w:szCs w:val="28"/>
        <w:rtl/>
        <w:lang w:bidi="ar-DZ"/>
      </w:rPr>
      <w:t>ـــــ</w:t>
    </w:r>
    <w:r w:rsidR="001C3B20" w:rsidRPr="00E57ECE">
      <w:rPr>
        <w:sz w:val="28"/>
        <w:szCs w:val="28"/>
        <w:rtl/>
        <w:lang w:bidi="ar-DZ"/>
      </w:rPr>
      <w:t>ة الشعبي</w:t>
    </w:r>
    <w:r w:rsidR="001C3B20">
      <w:rPr>
        <w:rFonts w:hint="cs"/>
        <w:sz w:val="28"/>
        <w:szCs w:val="28"/>
        <w:rtl/>
        <w:lang w:bidi="ar-DZ"/>
      </w:rPr>
      <w:t>ـــــ</w:t>
    </w:r>
    <w:r w:rsidR="001C3B20" w:rsidRPr="00E57ECE">
      <w:rPr>
        <w:sz w:val="28"/>
        <w:szCs w:val="28"/>
        <w:rtl/>
        <w:lang w:bidi="ar-DZ"/>
      </w:rPr>
      <w:t>ة</w:t>
    </w:r>
  </w:p>
  <w:p w:rsidR="001C3B20" w:rsidRPr="00CE6C30" w:rsidRDefault="001C3B20" w:rsidP="000E7D62">
    <w:pPr>
      <w:jc w:val="center"/>
      <w:rPr>
        <w:rFonts w:asciiTheme="majorBidi" w:hAnsiTheme="majorBidi" w:cstheme="majorBidi"/>
        <w:b/>
        <w:bCs/>
        <w:sz w:val="28"/>
        <w:szCs w:val="28"/>
        <w:rtl/>
        <w:lang w:bidi="ar-DZ"/>
      </w:rPr>
    </w:pPr>
    <w:r w:rsidRPr="00CE6C30">
      <w:rPr>
        <w:rFonts w:asciiTheme="majorBidi" w:hAnsiTheme="majorBidi" w:cstheme="majorBidi"/>
        <w:b/>
        <w:bCs/>
        <w:sz w:val="28"/>
        <w:szCs w:val="28"/>
        <w:lang w:bidi="ar-DZ"/>
      </w:rPr>
      <w:t>République Algérienne Démocratique et Populaire</w:t>
    </w:r>
  </w:p>
  <w:p w:rsidR="001C3B20" w:rsidRPr="00E57ECE" w:rsidRDefault="001C3B20" w:rsidP="001C3B20">
    <w:pPr>
      <w:jc w:val="center"/>
      <w:rPr>
        <w:i/>
        <w:iCs/>
        <w:sz w:val="18"/>
        <w:lang w:bidi="ar-DZ"/>
      </w:rPr>
    </w:pPr>
  </w:p>
  <w:p w:rsidR="001C3B20" w:rsidRPr="0053506B" w:rsidRDefault="00F05CAF" w:rsidP="001C3B20">
    <w:pPr>
      <w:ind w:hanging="877"/>
      <w:jc w:val="right"/>
      <w:rPr>
        <w:iCs/>
        <w:sz w:val="18"/>
      </w:rPr>
    </w:pPr>
    <w:r>
      <w:rPr>
        <w:noProof/>
        <w:sz w:val="18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154393</wp:posOffset>
          </wp:positionH>
          <wp:positionV relativeFrom="paragraph">
            <wp:posOffset>62486</wp:posOffset>
          </wp:positionV>
          <wp:extent cx="1462190" cy="736270"/>
          <wp:effectExtent l="19050" t="0" r="4660" b="0"/>
          <wp:wrapNone/>
          <wp:docPr id="1" name="Image 3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Logo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2190" cy="7362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861FA4" w:rsidRPr="00861FA4">
      <w:rPr>
        <w:bCs/>
        <w:noProof/>
        <w:sz w:val="18"/>
      </w:rPr>
      <w:pict>
        <v:shape id="_x0000_s2049" type="#_x0000_t202" style="position:absolute;left:0;text-align:left;margin-left:-48.15pt;margin-top:1.55pt;width:207.05pt;height:102.3pt;z-index:251660288;mso-position-horizontal-relative:text;mso-position-vertical-relative:text" stroked="f">
          <v:textbox style="mso-next-textbox:#_x0000_s2049">
            <w:txbxContent>
              <w:p w:rsidR="001C3B20" w:rsidRPr="00CC18DF" w:rsidRDefault="001C3B20" w:rsidP="001C3B20">
                <w:pPr>
                  <w:spacing w:line="0" w:lineRule="atLeast"/>
                  <w:jc w:val="center"/>
                  <w:rPr>
                    <w:rFonts w:asciiTheme="majorHAnsi" w:hAnsiTheme="majorHAnsi" w:cs="Arial"/>
                    <w:color w:val="000000"/>
                    <w:sz w:val="20"/>
                    <w:szCs w:val="16"/>
                  </w:rPr>
                </w:pPr>
                <w:r w:rsidRPr="00CC18DF">
                  <w:rPr>
                    <w:rFonts w:asciiTheme="majorHAnsi" w:hAnsiTheme="majorHAnsi" w:cs="Arial"/>
                    <w:color w:val="000000"/>
                    <w:sz w:val="20"/>
                    <w:szCs w:val="16"/>
                  </w:rPr>
                  <w:t>Ministère de l’Enseignement Supérieur</w:t>
                </w:r>
              </w:p>
              <w:p w:rsidR="001C3B20" w:rsidRPr="00CC18DF" w:rsidRDefault="001C3B20" w:rsidP="001C3B20">
                <w:pPr>
                  <w:spacing w:line="0" w:lineRule="atLeast"/>
                  <w:jc w:val="center"/>
                  <w:rPr>
                    <w:rFonts w:asciiTheme="majorHAnsi" w:hAnsiTheme="majorHAnsi" w:cs="Arial"/>
                    <w:color w:val="000000"/>
                    <w:sz w:val="20"/>
                    <w:szCs w:val="16"/>
                  </w:rPr>
                </w:pPr>
                <w:proofErr w:type="gramStart"/>
                <w:r w:rsidRPr="00CC18DF">
                  <w:rPr>
                    <w:rFonts w:asciiTheme="majorHAnsi" w:hAnsiTheme="majorHAnsi" w:cs="Arial"/>
                    <w:color w:val="000000"/>
                    <w:sz w:val="20"/>
                    <w:szCs w:val="16"/>
                  </w:rPr>
                  <w:t>et</w:t>
                </w:r>
                <w:proofErr w:type="gramEnd"/>
                <w:r w:rsidRPr="00CC18DF">
                  <w:rPr>
                    <w:rFonts w:asciiTheme="majorHAnsi" w:hAnsiTheme="majorHAnsi" w:cs="Arial"/>
                    <w:color w:val="000000"/>
                    <w:sz w:val="20"/>
                    <w:szCs w:val="16"/>
                  </w:rPr>
                  <w:t xml:space="preserve"> de la Recherche </w:t>
                </w:r>
                <w:proofErr w:type="spellStart"/>
                <w:r w:rsidRPr="00CC18DF">
                  <w:rPr>
                    <w:rFonts w:asciiTheme="majorHAnsi" w:hAnsiTheme="majorHAnsi" w:cs="Arial"/>
                    <w:color w:val="000000"/>
                    <w:sz w:val="20"/>
                    <w:szCs w:val="16"/>
                  </w:rPr>
                  <w:t>cientifique</w:t>
                </w:r>
                <w:proofErr w:type="spellEnd"/>
              </w:p>
              <w:p w:rsidR="001C3B20" w:rsidRPr="00CC18DF" w:rsidRDefault="001C3B20" w:rsidP="001C3B20">
                <w:pPr>
                  <w:pStyle w:val="Normalcentr"/>
                  <w:tabs>
                    <w:tab w:val="right" w:pos="4485"/>
                    <w:tab w:val="right" w:pos="4845"/>
                  </w:tabs>
                  <w:spacing w:line="0" w:lineRule="atLeast"/>
                  <w:ind w:left="600" w:right="720"/>
                  <w:jc w:val="center"/>
                  <w:rPr>
                    <w:rFonts w:asciiTheme="majorHAnsi" w:hAnsiTheme="majorHAnsi" w:cs="Arial"/>
                    <w:bCs w:val="0"/>
                    <w:color w:val="000000"/>
                    <w:sz w:val="20"/>
                    <w:szCs w:val="16"/>
                  </w:rPr>
                </w:pPr>
                <w:r w:rsidRPr="00CC18DF">
                  <w:rPr>
                    <w:rFonts w:asciiTheme="majorHAnsi" w:hAnsiTheme="majorHAnsi" w:cs="Arial"/>
                    <w:bCs w:val="0"/>
                    <w:color w:val="000000"/>
                    <w:sz w:val="20"/>
                    <w:szCs w:val="16"/>
                  </w:rPr>
                  <w:t>Université de Bejaia</w:t>
                </w:r>
              </w:p>
              <w:p w:rsidR="001C3B20" w:rsidRPr="00CC18DF" w:rsidRDefault="001C3B20" w:rsidP="001C3B20">
                <w:pPr>
                  <w:spacing w:line="0" w:lineRule="atLeast"/>
                  <w:jc w:val="center"/>
                  <w:rPr>
                    <w:rFonts w:asciiTheme="majorHAnsi" w:eastAsia="Batang" w:hAnsiTheme="majorHAnsi" w:cs="Arial"/>
                    <w:b/>
                    <w:color w:val="000000"/>
                    <w:sz w:val="20"/>
                    <w:szCs w:val="16"/>
                  </w:rPr>
                </w:pPr>
                <w:r w:rsidRPr="00CC18DF">
                  <w:rPr>
                    <w:rFonts w:asciiTheme="majorHAnsi" w:eastAsia="Batang" w:hAnsiTheme="majorHAnsi" w:cs="Arial"/>
                    <w:color w:val="000000"/>
                    <w:sz w:val="20"/>
                    <w:szCs w:val="16"/>
                  </w:rPr>
                  <w:t xml:space="preserve">Faculté des Lettres et des Langues </w:t>
                </w:r>
                <w:proofErr w:type="spellStart"/>
                <w:r w:rsidRPr="00CC18DF">
                  <w:rPr>
                    <w:rFonts w:asciiTheme="majorHAnsi" w:eastAsia="Batang" w:hAnsiTheme="majorHAnsi" w:cs="Arial"/>
                    <w:b/>
                    <w:color w:val="000000"/>
                    <w:sz w:val="20"/>
                    <w:szCs w:val="16"/>
                  </w:rPr>
                  <w:t>Aboudaou</w:t>
                </w:r>
                <w:proofErr w:type="spellEnd"/>
              </w:p>
              <w:p w:rsidR="003B242B" w:rsidRPr="00CC18DF" w:rsidRDefault="003B242B" w:rsidP="001C3B20">
                <w:pPr>
                  <w:spacing w:line="0" w:lineRule="atLeast"/>
                  <w:jc w:val="center"/>
                  <w:rPr>
                    <w:rFonts w:asciiTheme="majorHAnsi" w:eastAsia="Batang" w:hAnsiTheme="majorHAnsi" w:cs="Arial"/>
                    <w:b/>
                    <w:color w:val="000000"/>
                    <w:sz w:val="20"/>
                    <w:szCs w:val="16"/>
                  </w:rPr>
                </w:pPr>
              </w:p>
              <w:p w:rsidR="003B242B" w:rsidRPr="009853C2" w:rsidRDefault="003B242B" w:rsidP="001C3B20">
                <w:pPr>
                  <w:spacing w:line="0" w:lineRule="atLeast"/>
                  <w:jc w:val="center"/>
                  <w:rPr>
                    <w:rFonts w:ascii="Arial" w:eastAsia="Batang" w:hAnsi="Arial" w:cs="Arial"/>
                    <w:b/>
                    <w:color w:val="000000"/>
                    <w:sz w:val="16"/>
                    <w:szCs w:val="16"/>
                  </w:rPr>
                </w:pPr>
              </w:p>
              <w:p w:rsidR="001C3B20" w:rsidRPr="00BC5394" w:rsidRDefault="001C3B20" w:rsidP="001C3B20">
                <w:pPr>
                  <w:spacing w:line="0" w:lineRule="atLeast"/>
                  <w:ind w:left="-1024" w:right="-600" w:firstLine="1024"/>
                  <w:jc w:val="center"/>
                  <w:rPr>
                    <w:rFonts w:ascii="Arial" w:hAnsi="Arial" w:cs="Arial"/>
                    <w:sz w:val="16"/>
                    <w:szCs w:val="16"/>
                    <w:u w:val="single"/>
                  </w:rPr>
                </w:pPr>
              </w:p>
              <w:p w:rsidR="001C3B20" w:rsidRPr="00D82653" w:rsidRDefault="001C3B20" w:rsidP="001C3B20">
                <w:pPr>
                  <w:spacing w:line="0" w:lineRule="atLeast"/>
                  <w:ind w:left="-1024" w:right="-600" w:firstLine="1024"/>
                  <w:rPr>
                    <w:rFonts w:ascii="Arial" w:hAnsi="Arial" w:cs="Arial"/>
                    <w:b/>
                    <w:bCs/>
                    <w:sz w:val="16"/>
                    <w:szCs w:val="16"/>
                    <w:rtl/>
                  </w:rPr>
                </w:pPr>
                <w:r w:rsidRPr="00F16DF8">
                  <w:rPr>
                    <w:rFonts w:ascii="Arial" w:hAnsi="Arial" w:cs="Arial"/>
                    <w:sz w:val="16"/>
                    <w:szCs w:val="16"/>
                  </w:rPr>
                  <w:t xml:space="preserve">          </w:t>
                </w:r>
              </w:p>
              <w:p w:rsidR="001C3B20" w:rsidRPr="00853D4B" w:rsidRDefault="001C3B20" w:rsidP="001C3B20">
                <w:pPr>
                  <w:jc w:val="right"/>
                  <w:rPr>
                    <w:rFonts w:ascii="Arial Narrow" w:eastAsia="Batang" w:hAnsi="Arial Narrow" w:cs="BrowalliaUPC"/>
                    <w:color w:val="000000"/>
                    <w:sz w:val="18"/>
                  </w:rPr>
                </w:pPr>
              </w:p>
              <w:p w:rsidR="001C3B20" w:rsidRDefault="001C3B20" w:rsidP="001C3B20">
                <w:pPr>
                  <w:pStyle w:val="Titre1"/>
                  <w:bidi/>
                  <w:jc w:val="right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</w:t>
                </w:r>
                <w:proofErr w:type="spellStart"/>
                <w:r>
                  <w:rPr>
                    <w:sz w:val="18"/>
                  </w:rPr>
                  <w:t>Aboudaou</w:t>
                </w:r>
                <w:proofErr w:type="spellEnd"/>
                <w:r>
                  <w:rPr>
                    <w:sz w:val="18"/>
                  </w:rPr>
                  <w:t xml:space="preserve"> </w:t>
                </w:r>
              </w:p>
              <w:p w:rsidR="001C3B20" w:rsidRDefault="001C3B20" w:rsidP="001C3B20">
                <w:pPr>
                  <w:ind w:left="-2440" w:right="-600" w:hanging="360"/>
                  <w:jc w:val="right"/>
                  <w:rPr>
                    <w:rFonts w:ascii="Arial" w:hAnsi="Arial" w:cs="Arial"/>
                    <w:sz w:val="18"/>
                    <w:lang w:bidi="ar-DZ"/>
                  </w:rPr>
                </w:pPr>
                <w:r>
                  <w:rPr>
                    <w:rFonts w:ascii="Arial" w:hAnsi="Arial" w:cs="Arial"/>
                    <w:sz w:val="18"/>
                  </w:rPr>
                  <w:t xml:space="preserve">Tél. :              </w:t>
                </w:r>
                <w:r>
                  <w:rPr>
                    <w:rFonts w:ascii="Arial" w:hAnsi="Arial" w:cs="Arial"/>
                    <w:sz w:val="18"/>
                    <w:u w:val="single"/>
                  </w:rPr>
                  <w:t>Tél </w:t>
                </w:r>
                <w:r>
                  <w:rPr>
                    <w:rFonts w:ascii="Arial" w:hAnsi="Arial" w:cs="Arial"/>
                    <w:sz w:val="18"/>
                  </w:rPr>
                  <w:t>: 034/22/15/42</w:t>
                </w:r>
              </w:p>
              <w:p w:rsidR="001C3B20" w:rsidRDefault="001C3B20" w:rsidP="001C3B20">
                <w:pPr>
                  <w:ind w:left="-40" w:right="-600" w:firstLine="40"/>
                  <w:jc w:val="right"/>
                  <w:rPr>
                    <w:rFonts w:ascii="Arial" w:hAnsi="Arial" w:cs="Arial"/>
                    <w:b/>
                    <w:bCs/>
                    <w:sz w:val="18"/>
                    <w:rtl/>
                  </w:rPr>
                </w:pPr>
                <w:r>
                  <w:rPr>
                    <w:rFonts w:ascii="Arial" w:hAnsi="Arial" w:cs="Arial"/>
                    <w:sz w:val="18"/>
                  </w:rPr>
                  <w:t xml:space="preserve">Fax :             </w:t>
                </w:r>
                <w:r>
                  <w:rPr>
                    <w:rFonts w:ascii="Arial" w:hAnsi="Arial" w:cs="Arial"/>
                    <w:sz w:val="18"/>
                    <w:u w:val="single"/>
                  </w:rPr>
                  <w:t>Fax</w:t>
                </w:r>
                <w:r>
                  <w:rPr>
                    <w:rFonts w:ascii="Arial" w:hAnsi="Arial" w:cs="Arial"/>
                    <w:sz w:val="18"/>
                  </w:rPr>
                  <w:t> : 034 /22/15/47</w:t>
                </w:r>
              </w:p>
            </w:txbxContent>
          </v:textbox>
          <w10:wrap anchorx="page"/>
        </v:shape>
      </w:pict>
    </w:r>
  </w:p>
  <w:p w:rsidR="001C3B20" w:rsidRPr="00E57ECE" w:rsidRDefault="00F60663" w:rsidP="001C3B20">
    <w:pPr>
      <w:ind w:hanging="877"/>
      <w:jc w:val="right"/>
      <w:rPr>
        <w:i/>
        <w:iCs/>
        <w:sz w:val="18"/>
      </w:rPr>
    </w:pPr>
    <w:r>
      <w:rPr>
        <w:rFonts w:hint="cs"/>
        <w:b/>
        <w:bCs/>
        <w:sz w:val="18"/>
        <w:rtl/>
        <w:lang w:bidi="ar-DZ"/>
      </w:rPr>
      <w:t xml:space="preserve">     </w:t>
    </w:r>
    <w:r w:rsidR="001C3B20" w:rsidRPr="00E57ECE">
      <w:rPr>
        <w:b/>
        <w:bCs/>
        <w:sz w:val="18"/>
        <w:rtl/>
        <w:lang w:bidi="ar-DZ"/>
      </w:rPr>
      <w:tab/>
    </w:r>
    <w:r w:rsidR="00EE2F1F">
      <w:rPr>
        <w:rFonts w:hint="cs"/>
        <w:b/>
        <w:bCs/>
        <w:sz w:val="18"/>
        <w:rtl/>
        <w:lang w:bidi="ar-DZ"/>
      </w:rPr>
      <w:t xml:space="preserve">   </w:t>
    </w:r>
  </w:p>
  <w:p w:rsidR="00EE2F1F" w:rsidRPr="00F60663" w:rsidRDefault="001C3B20" w:rsidP="00313D9C">
    <w:pPr>
      <w:tabs>
        <w:tab w:val="right" w:pos="9072"/>
      </w:tabs>
      <w:jc w:val="center"/>
      <w:rPr>
        <w:sz w:val="18"/>
        <w:rtl/>
      </w:rPr>
    </w:pPr>
    <w:r w:rsidRPr="00F60663">
      <w:rPr>
        <w:bCs/>
        <w:sz w:val="18"/>
        <w:rtl/>
        <w:lang w:bidi="ar-DZ"/>
      </w:rPr>
      <w:t>ة</w:t>
    </w:r>
    <w:r w:rsidRPr="00F60663">
      <w:rPr>
        <w:bCs/>
        <w:sz w:val="18"/>
        <w:rtl/>
        <w:lang w:bidi="ar-DZ"/>
      </w:rPr>
      <w:tab/>
    </w:r>
    <w:r w:rsidR="00253B23">
      <w:rPr>
        <w:rFonts w:hint="cs"/>
        <w:bCs/>
        <w:sz w:val="18"/>
        <w:rtl/>
        <w:lang w:bidi="ar-DZ"/>
      </w:rPr>
      <w:t xml:space="preserve">  </w:t>
    </w:r>
  </w:p>
  <w:p w:rsidR="001C3B20" w:rsidRDefault="0053506B" w:rsidP="0053506B">
    <w:pPr>
      <w:pStyle w:val="Titre1"/>
      <w:rPr>
        <w:rtl/>
      </w:rPr>
    </w:pPr>
    <w:r>
      <w:rPr>
        <w:rFonts w:hint="cs"/>
        <w:rtl/>
      </w:rPr>
      <w:t xml:space="preserve">              </w:t>
    </w:r>
    <w:r w:rsidR="00B1458F">
      <w:rPr>
        <w:rtl/>
      </w:rPr>
      <w:tab/>
    </w:r>
    <w:r w:rsidR="00F60663">
      <w:rPr>
        <w:rFonts w:hint="cs"/>
        <w:rtl/>
      </w:rPr>
      <w:t xml:space="preserve"> </w:t>
    </w:r>
  </w:p>
  <w:p w:rsidR="00EE2F1F" w:rsidRPr="00E57ECE" w:rsidRDefault="00EE2F1F" w:rsidP="001C3B20">
    <w:pPr>
      <w:tabs>
        <w:tab w:val="right" w:pos="9072"/>
      </w:tabs>
      <w:ind w:hanging="540"/>
      <w:rPr>
        <w:b/>
        <w:bCs/>
        <w:sz w:val="18"/>
      </w:rPr>
    </w:pPr>
  </w:p>
  <w:p w:rsidR="003B242B" w:rsidRPr="00B1458F" w:rsidRDefault="00B1458F" w:rsidP="00EE2F1F">
    <w:pPr>
      <w:tabs>
        <w:tab w:val="left" w:pos="7114"/>
        <w:tab w:val="left" w:pos="8232"/>
        <w:tab w:val="left" w:pos="8296"/>
        <w:tab w:val="left" w:pos="8414"/>
        <w:tab w:val="left" w:pos="8647"/>
        <w:tab w:val="right" w:pos="8931"/>
      </w:tabs>
      <w:jc w:val="right"/>
      <w:rPr>
        <w:iCs/>
        <w:sz w:val="18"/>
        <w:rtl/>
        <w:lang w:bidi="ar-DZ"/>
      </w:rPr>
    </w:pPr>
    <w:r>
      <w:rPr>
        <w:rFonts w:hint="cs"/>
        <w:i/>
        <w:iCs/>
        <w:sz w:val="18"/>
        <w:rtl/>
        <w:lang w:bidi="ar-DZ"/>
      </w:rPr>
      <w:t xml:space="preserve">   </w:t>
    </w:r>
    <w:r w:rsidR="00F60663">
      <w:rPr>
        <w:rFonts w:hint="cs"/>
        <w:i/>
        <w:iCs/>
        <w:sz w:val="18"/>
        <w:rtl/>
        <w:lang w:bidi="ar-DZ"/>
      </w:rPr>
      <w:t xml:space="preserve">   </w:t>
    </w:r>
    <w:r>
      <w:rPr>
        <w:rFonts w:hint="cs"/>
        <w:i/>
        <w:iCs/>
        <w:sz w:val="18"/>
        <w:rtl/>
        <w:lang w:bidi="ar-DZ"/>
      </w:rPr>
      <w:t xml:space="preserve">    </w:t>
    </w:r>
  </w:p>
  <w:p w:rsidR="001E7E1B" w:rsidRPr="00E57ECE" w:rsidRDefault="001E7E1B" w:rsidP="001C3B20">
    <w:pPr>
      <w:tabs>
        <w:tab w:val="left" w:pos="3664"/>
      </w:tabs>
    </w:pPr>
  </w:p>
  <w:p w:rsidR="001C3B20" w:rsidRPr="00F05CAF" w:rsidRDefault="001C3B20" w:rsidP="00F05CAF">
    <w:pPr>
      <w:rPr>
        <w:sz w:val="20"/>
        <w:lang w:bidi="ar-DZ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382C4C"/>
    <w:multiLevelType w:val="hybridMultilevel"/>
    <w:tmpl w:val="58E22866"/>
    <w:lvl w:ilvl="0" w:tplc="040C0009">
      <w:start w:val="1"/>
      <w:numFmt w:val="bullet"/>
      <w:lvlText w:val=""/>
      <w:lvlJc w:val="left"/>
      <w:pPr>
        <w:ind w:left="1776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">
    <w:nsid w:val="32791BC2"/>
    <w:multiLevelType w:val="hybridMultilevel"/>
    <w:tmpl w:val="0E9A761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C85654"/>
    <w:multiLevelType w:val="hybridMultilevel"/>
    <w:tmpl w:val="41F000E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4324381"/>
    <w:multiLevelType w:val="hybridMultilevel"/>
    <w:tmpl w:val="E8BAB2F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96F1066"/>
    <w:multiLevelType w:val="hybridMultilevel"/>
    <w:tmpl w:val="B504D078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C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C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C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C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C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7724007C"/>
    <w:multiLevelType w:val="hybridMultilevel"/>
    <w:tmpl w:val="E6D2C2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8C8556D"/>
    <w:multiLevelType w:val="hybridMultilevel"/>
    <w:tmpl w:val="F7EA6CA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C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C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C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C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C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FC15DBF"/>
    <w:multiLevelType w:val="hybridMultilevel"/>
    <w:tmpl w:val="47865A1C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1"/>
  </w:num>
  <w:num w:numId="5">
    <w:abstractNumId w:val="3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4710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e3NDe2tLQwMjc0NDZX0lEKTi0uzszPAykwrAUASINPSywAAAA="/>
  </w:docVars>
  <w:rsids>
    <w:rsidRoot w:val="00CB29E6"/>
    <w:rsid w:val="000036FA"/>
    <w:rsid w:val="00004B08"/>
    <w:rsid w:val="00011E92"/>
    <w:rsid w:val="000131E0"/>
    <w:rsid w:val="000410FD"/>
    <w:rsid w:val="0004137C"/>
    <w:rsid w:val="00041CA8"/>
    <w:rsid w:val="0004319B"/>
    <w:rsid w:val="00044AC6"/>
    <w:rsid w:val="00047F60"/>
    <w:rsid w:val="000604A9"/>
    <w:rsid w:val="00066711"/>
    <w:rsid w:val="0007105C"/>
    <w:rsid w:val="000A2834"/>
    <w:rsid w:val="000B1177"/>
    <w:rsid w:val="000B7610"/>
    <w:rsid w:val="000C1A82"/>
    <w:rsid w:val="000C5296"/>
    <w:rsid w:val="000C6309"/>
    <w:rsid w:val="000C773B"/>
    <w:rsid w:val="000D0346"/>
    <w:rsid w:val="000D2556"/>
    <w:rsid w:val="000D25CF"/>
    <w:rsid w:val="000E6667"/>
    <w:rsid w:val="000E79C3"/>
    <w:rsid w:val="000E7D62"/>
    <w:rsid w:val="000F1228"/>
    <w:rsid w:val="000F297A"/>
    <w:rsid w:val="00104765"/>
    <w:rsid w:val="00110023"/>
    <w:rsid w:val="001119CA"/>
    <w:rsid w:val="0011480A"/>
    <w:rsid w:val="00120BFF"/>
    <w:rsid w:val="00123333"/>
    <w:rsid w:val="00131892"/>
    <w:rsid w:val="001342EC"/>
    <w:rsid w:val="00141AA3"/>
    <w:rsid w:val="00150B1C"/>
    <w:rsid w:val="00157D6E"/>
    <w:rsid w:val="001704A1"/>
    <w:rsid w:val="0017066B"/>
    <w:rsid w:val="00170D66"/>
    <w:rsid w:val="00174451"/>
    <w:rsid w:val="001833A9"/>
    <w:rsid w:val="001879AD"/>
    <w:rsid w:val="00193EE0"/>
    <w:rsid w:val="001A30E4"/>
    <w:rsid w:val="001A7283"/>
    <w:rsid w:val="001B2BD0"/>
    <w:rsid w:val="001B2D49"/>
    <w:rsid w:val="001C3B20"/>
    <w:rsid w:val="001C6D67"/>
    <w:rsid w:val="001E02AD"/>
    <w:rsid w:val="001E6E39"/>
    <w:rsid w:val="001E7E1B"/>
    <w:rsid w:val="001F3C74"/>
    <w:rsid w:val="001F7DAF"/>
    <w:rsid w:val="002063C7"/>
    <w:rsid w:val="0021622F"/>
    <w:rsid w:val="00225857"/>
    <w:rsid w:val="00235374"/>
    <w:rsid w:val="00235EF0"/>
    <w:rsid w:val="002361BA"/>
    <w:rsid w:val="002418AE"/>
    <w:rsid w:val="00243ABF"/>
    <w:rsid w:val="00245CD7"/>
    <w:rsid w:val="0024618E"/>
    <w:rsid w:val="00251022"/>
    <w:rsid w:val="00253B23"/>
    <w:rsid w:val="002657E6"/>
    <w:rsid w:val="00267417"/>
    <w:rsid w:val="002748B9"/>
    <w:rsid w:val="00275259"/>
    <w:rsid w:val="00281183"/>
    <w:rsid w:val="002831FA"/>
    <w:rsid w:val="00294D7D"/>
    <w:rsid w:val="00297BBE"/>
    <w:rsid w:val="002A12ED"/>
    <w:rsid w:val="002B1390"/>
    <w:rsid w:val="002B25CD"/>
    <w:rsid w:val="002B6801"/>
    <w:rsid w:val="002B76FC"/>
    <w:rsid w:val="002C0631"/>
    <w:rsid w:val="002C079D"/>
    <w:rsid w:val="002C5CF1"/>
    <w:rsid w:val="002C5E85"/>
    <w:rsid w:val="002D30F8"/>
    <w:rsid w:val="002D38AD"/>
    <w:rsid w:val="002E465D"/>
    <w:rsid w:val="002F64D7"/>
    <w:rsid w:val="003005D7"/>
    <w:rsid w:val="003075AC"/>
    <w:rsid w:val="00312E45"/>
    <w:rsid w:val="00313D9C"/>
    <w:rsid w:val="00314D27"/>
    <w:rsid w:val="00321EAD"/>
    <w:rsid w:val="00325EAA"/>
    <w:rsid w:val="00344250"/>
    <w:rsid w:val="00346B6F"/>
    <w:rsid w:val="00347D10"/>
    <w:rsid w:val="00353E7F"/>
    <w:rsid w:val="00354870"/>
    <w:rsid w:val="0036701E"/>
    <w:rsid w:val="0037387C"/>
    <w:rsid w:val="003916F5"/>
    <w:rsid w:val="003A201F"/>
    <w:rsid w:val="003A58C9"/>
    <w:rsid w:val="003A6EB7"/>
    <w:rsid w:val="003A7AA5"/>
    <w:rsid w:val="003B242B"/>
    <w:rsid w:val="003B30FA"/>
    <w:rsid w:val="003B3B09"/>
    <w:rsid w:val="003B65CB"/>
    <w:rsid w:val="003B788E"/>
    <w:rsid w:val="003C5B94"/>
    <w:rsid w:val="003D20C1"/>
    <w:rsid w:val="003D5ED1"/>
    <w:rsid w:val="003E30CA"/>
    <w:rsid w:val="003E747B"/>
    <w:rsid w:val="00401041"/>
    <w:rsid w:val="004125B7"/>
    <w:rsid w:val="00413AA7"/>
    <w:rsid w:val="00415126"/>
    <w:rsid w:val="00427F7C"/>
    <w:rsid w:val="00436220"/>
    <w:rsid w:val="00446CF9"/>
    <w:rsid w:val="00454440"/>
    <w:rsid w:val="0046740B"/>
    <w:rsid w:val="00467A43"/>
    <w:rsid w:val="0047123F"/>
    <w:rsid w:val="004723E5"/>
    <w:rsid w:val="00472513"/>
    <w:rsid w:val="0047725E"/>
    <w:rsid w:val="00485463"/>
    <w:rsid w:val="00486264"/>
    <w:rsid w:val="0048695E"/>
    <w:rsid w:val="00494B66"/>
    <w:rsid w:val="004A5989"/>
    <w:rsid w:val="004A598A"/>
    <w:rsid w:val="004B0893"/>
    <w:rsid w:val="004B0DD1"/>
    <w:rsid w:val="004B0F6D"/>
    <w:rsid w:val="004B7566"/>
    <w:rsid w:val="004D07BE"/>
    <w:rsid w:val="004D3A28"/>
    <w:rsid w:val="004E5972"/>
    <w:rsid w:val="00511A66"/>
    <w:rsid w:val="00512869"/>
    <w:rsid w:val="005146AB"/>
    <w:rsid w:val="00520D39"/>
    <w:rsid w:val="0052314F"/>
    <w:rsid w:val="00523D08"/>
    <w:rsid w:val="00524B66"/>
    <w:rsid w:val="00525A25"/>
    <w:rsid w:val="00525AAE"/>
    <w:rsid w:val="0053013C"/>
    <w:rsid w:val="00533133"/>
    <w:rsid w:val="00533A60"/>
    <w:rsid w:val="0053506B"/>
    <w:rsid w:val="0053599D"/>
    <w:rsid w:val="0054177E"/>
    <w:rsid w:val="00556EEE"/>
    <w:rsid w:val="005602F6"/>
    <w:rsid w:val="00562A15"/>
    <w:rsid w:val="00564657"/>
    <w:rsid w:val="00566DCE"/>
    <w:rsid w:val="00573F94"/>
    <w:rsid w:val="00585151"/>
    <w:rsid w:val="0058715C"/>
    <w:rsid w:val="00587584"/>
    <w:rsid w:val="0059144C"/>
    <w:rsid w:val="0059221B"/>
    <w:rsid w:val="005A2B0E"/>
    <w:rsid w:val="005A2C93"/>
    <w:rsid w:val="005A35B1"/>
    <w:rsid w:val="005A7E7C"/>
    <w:rsid w:val="005B320B"/>
    <w:rsid w:val="005C342D"/>
    <w:rsid w:val="005D3E77"/>
    <w:rsid w:val="005E02DD"/>
    <w:rsid w:val="005E27D2"/>
    <w:rsid w:val="005E4A7D"/>
    <w:rsid w:val="005F3636"/>
    <w:rsid w:val="0060008C"/>
    <w:rsid w:val="006120F9"/>
    <w:rsid w:val="00613969"/>
    <w:rsid w:val="006311E2"/>
    <w:rsid w:val="00637680"/>
    <w:rsid w:val="00644291"/>
    <w:rsid w:val="00644FE5"/>
    <w:rsid w:val="00655CDF"/>
    <w:rsid w:val="00666242"/>
    <w:rsid w:val="00667438"/>
    <w:rsid w:val="00675DB3"/>
    <w:rsid w:val="00676C00"/>
    <w:rsid w:val="00683689"/>
    <w:rsid w:val="00690304"/>
    <w:rsid w:val="006A6748"/>
    <w:rsid w:val="006B06F0"/>
    <w:rsid w:val="006B4EB6"/>
    <w:rsid w:val="006B57AB"/>
    <w:rsid w:val="006B62E5"/>
    <w:rsid w:val="006D1402"/>
    <w:rsid w:val="006D1843"/>
    <w:rsid w:val="006D42F9"/>
    <w:rsid w:val="006D5AC2"/>
    <w:rsid w:val="006E2657"/>
    <w:rsid w:val="006F47FC"/>
    <w:rsid w:val="00711FAC"/>
    <w:rsid w:val="007151DD"/>
    <w:rsid w:val="007476A2"/>
    <w:rsid w:val="00747865"/>
    <w:rsid w:val="00762345"/>
    <w:rsid w:val="007623C7"/>
    <w:rsid w:val="007650A6"/>
    <w:rsid w:val="00766AC3"/>
    <w:rsid w:val="007701DE"/>
    <w:rsid w:val="0077473C"/>
    <w:rsid w:val="007824DD"/>
    <w:rsid w:val="00782CAD"/>
    <w:rsid w:val="0078495A"/>
    <w:rsid w:val="007853A0"/>
    <w:rsid w:val="007854AF"/>
    <w:rsid w:val="00792B82"/>
    <w:rsid w:val="00796687"/>
    <w:rsid w:val="007A0B34"/>
    <w:rsid w:val="007A1453"/>
    <w:rsid w:val="007C4A88"/>
    <w:rsid w:val="007D3CDF"/>
    <w:rsid w:val="007E1C4A"/>
    <w:rsid w:val="007E67CD"/>
    <w:rsid w:val="007E6B39"/>
    <w:rsid w:val="007F5CCB"/>
    <w:rsid w:val="0080055B"/>
    <w:rsid w:val="008007F2"/>
    <w:rsid w:val="008008A8"/>
    <w:rsid w:val="00802D55"/>
    <w:rsid w:val="00807EB9"/>
    <w:rsid w:val="00810EE8"/>
    <w:rsid w:val="008212A8"/>
    <w:rsid w:val="0082294A"/>
    <w:rsid w:val="0082730D"/>
    <w:rsid w:val="00832EF8"/>
    <w:rsid w:val="00837580"/>
    <w:rsid w:val="0084178D"/>
    <w:rsid w:val="0084214B"/>
    <w:rsid w:val="00854B60"/>
    <w:rsid w:val="00855890"/>
    <w:rsid w:val="008610D3"/>
    <w:rsid w:val="00861FA4"/>
    <w:rsid w:val="008636D7"/>
    <w:rsid w:val="008658E0"/>
    <w:rsid w:val="0087194A"/>
    <w:rsid w:val="00872D73"/>
    <w:rsid w:val="00896442"/>
    <w:rsid w:val="008A5760"/>
    <w:rsid w:val="008B0552"/>
    <w:rsid w:val="008B16DB"/>
    <w:rsid w:val="008B698A"/>
    <w:rsid w:val="008B6EC6"/>
    <w:rsid w:val="008C50E6"/>
    <w:rsid w:val="008C5B8F"/>
    <w:rsid w:val="008C67C2"/>
    <w:rsid w:val="008D60D5"/>
    <w:rsid w:val="008E31AE"/>
    <w:rsid w:val="008E34CE"/>
    <w:rsid w:val="008E6C50"/>
    <w:rsid w:val="008F2C49"/>
    <w:rsid w:val="0090233A"/>
    <w:rsid w:val="0090532C"/>
    <w:rsid w:val="00907DFC"/>
    <w:rsid w:val="0091600E"/>
    <w:rsid w:val="009168AF"/>
    <w:rsid w:val="00921C16"/>
    <w:rsid w:val="00921EC8"/>
    <w:rsid w:val="0092776B"/>
    <w:rsid w:val="00930CE5"/>
    <w:rsid w:val="00931B22"/>
    <w:rsid w:val="00933D9A"/>
    <w:rsid w:val="00942702"/>
    <w:rsid w:val="00947CF7"/>
    <w:rsid w:val="0096109A"/>
    <w:rsid w:val="009722AE"/>
    <w:rsid w:val="009778B2"/>
    <w:rsid w:val="00981BE0"/>
    <w:rsid w:val="00983CC4"/>
    <w:rsid w:val="00990255"/>
    <w:rsid w:val="00992437"/>
    <w:rsid w:val="00994BC1"/>
    <w:rsid w:val="00995B30"/>
    <w:rsid w:val="00997FC7"/>
    <w:rsid w:val="009A2261"/>
    <w:rsid w:val="009A23EE"/>
    <w:rsid w:val="009A73D4"/>
    <w:rsid w:val="009B604F"/>
    <w:rsid w:val="009C3232"/>
    <w:rsid w:val="009D2CAE"/>
    <w:rsid w:val="009E594D"/>
    <w:rsid w:val="009F13F9"/>
    <w:rsid w:val="00A028E6"/>
    <w:rsid w:val="00A1352A"/>
    <w:rsid w:val="00A13622"/>
    <w:rsid w:val="00A14D11"/>
    <w:rsid w:val="00A17F3C"/>
    <w:rsid w:val="00A35C5C"/>
    <w:rsid w:val="00A370FE"/>
    <w:rsid w:val="00A42231"/>
    <w:rsid w:val="00A44D31"/>
    <w:rsid w:val="00A53F27"/>
    <w:rsid w:val="00A549F1"/>
    <w:rsid w:val="00A61B27"/>
    <w:rsid w:val="00A64F1C"/>
    <w:rsid w:val="00A66350"/>
    <w:rsid w:val="00A6744B"/>
    <w:rsid w:val="00A7055C"/>
    <w:rsid w:val="00A71185"/>
    <w:rsid w:val="00A742A4"/>
    <w:rsid w:val="00A74D40"/>
    <w:rsid w:val="00A75768"/>
    <w:rsid w:val="00A759E0"/>
    <w:rsid w:val="00A76BED"/>
    <w:rsid w:val="00A86587"/>
    <w:rsid w:val="00A87A05"/>
    <w:rsid w:val="00A939A5"/>
    <w:rsid w:val="00A9565A"/>
    <w:rsid w:val="00AA047A"/>
    <w:rsid w:val="00AA0ACA"/>
    <w:rsid w:val="00AA5735"/>
    <w:rsid w:val="00AB4F55"/>
    <w:rsid w:val="00AC13EA"/>
    <w:rsid w:val="00AC567C"/>
    <w:rsid w:val="00AC7F94"/>
    <w:rsid w:val="00AD16CF"/>
    <w:rsid w:val="00AD5A0E"/>
    <w:rsid w:val="00AD7FC7"/>
    <w:rsid w:val="00AE351C"/>
    <w:rsid w:val="00AE4CE9"/>
    <w:rsid w:val="00AE6105"/>
    <w:rsid w:val="00AF1802"/>
    <w:rsid w:val="00AF4DCC"/>
    <w:rsid w:val="00B10B28"/>
    <w:rsid w:val="00B132AA"/>
    <w:rsid w:val="00B13A42"/>
    <w:rsid w:val="00B1458F"/>
    <w:rsid w:val="00B1746E"/>
    <w:rsid w:val="00B17C69"/>
    <w:rsid w:val="00B30316"/>
    <w:rsid w:val="00B3062B"/>
    <w:rsid w:val="00B3457B"/>
    <w:rsid w:val="00B34C56"/>
    <w:rsid w:val="00B3653E"/>
    <w:rsid w:val="00B45A9E"/>
    <w:rsid w:val="00B47307"/>
    <w:rsid w:val="00B47585"/>
    <w:rsid w:val="00B47780"/>
    <w:rsid w:val="00B642CF"/>
    <w:rsid w:val="00B83CAB"/>
    <w:rsid w:val="00B9334C"/>
    <w:rsid w:val="00BA3915"/>
    <w:rsid w:val="00BB20FE"/>
    <w:rsid w:val="00BB2456"/>
    <w:rsid w:val="00BB259A"/>
    <w:rsid w:val="00BB62DB"/>
    <w:rsid w:val="00BB7117"/>
    <w:rsid w:val="00BB7A5A"/>
    <w:rsid w:val="00BC49EA"/>
    <w:rsid w:val="00BE19A8"/>
    <w:rsid w:val="00BE2640"/>
    <w:rsid w:val="00BF4FD1"/>
    <w:rsid w:val="00BF6A22"/>
    <w:rsid w:val="00C00AA7"/>
    <w:rsid w:val="00C04434"/>
    <w:rsid w:val="00C14C6C"/>
    <w:rsid w:val="00C1681D"/>
    <w:rsid w:val="00C16ABA"/>
    <w:rsid w:val="00C2578B"/>
    <w:rsid w:val="00C2770A"/>
    <w:rsid w:val="00C27EC0"/>
    <w:rsid w:val="00C32176"/>
    <w:rsid w:val="00C35B6E"/>
    <w:rsid w:val="00C42B27"/>
    <w:rsid w:val="00C42B29"/>
    <w:rsid w:val="00C54408"/>
    <w:rsid w:val="00C57F51"/>
    <w:rsid w:val="00C61EE1"/>
    <w:rsid w:val="00C62F60"/>
    <w:rsid w:val="00C6696E"/>
    <w:rsid w:val="00C717F6"/>
    <w:rsid w:val="00C72811"/>
    <w:rsid w:val="00C73ACE"/>
    <w:rsid w:val="00C74822"/>
    <w:rsid w:val="00C76BC1"/>
    <w:rsid w:val="00C77294"/>
    <w:rsid w:val="00C837A8"/>
    <w:rsid w:val="00C839EE"/>
    <w:rsid w:val="00C865DC"/>
    <w:rsid w:val="00C877A7"/>
    <w:rsid w:val="00C92CFE"/>
    <w:rsid w:val="00CB29E6"/>
    <w:rsid w:val="00CC18DF"/>
    <w:rsid w:val="00CC207B"/>
    <w:rsid w:val="00CC4B89"/>
    <w:rsid w:val="00CC7722"/>
    <w:rsid w:val="00CC777B"/>
    <w:rsid w:val="00CD0538"/>
    <w:rsid w:val="00CD1C7E"/>
    <w:rsid w:val="00CD25FE"/>
    <w:rsid w:val="00CD4EC6"/>
    <w:rsid w:val="00CD76FC"/>
    <w:rsid w:val="00CD7AB8"/>
    <w:rsid w:val="00CE3FD5"/>
    <w:rsid w:val="00CE6C30"/>
    <w:rsid w:val="00CF640E"/>
    <w:rsid w:val="00D154ED"/>
    <w:rsid w:val="00D16154"/>
    <w:rsid w:val="00D3073E"/>
    <w:rsid w:val="00D349D8"/>
    <w:rsid w:val="00D46D72"/>
    <w:rsid w:val="00D506F0"/>
    <w:rsid w:val="00D5119C"/>
    <w:rsid w:val="00D526E6"/>
    <w:rsid w:val="00D53A95"/>
    <w:rsid w:val="00D56531"/>
    <w:rsid w:val="00D57F74"/>
    <w:rsid w:val="00D62246"/>
    <w:rsid w:val="00D63286"/>
    <w:rsid w:val="00D6334E"/>
    <w:rsid w:val="00D6614C"/>
    <w:rsid w:val="00D72769"/>
    <w:rsid w:val="00D8180A"/>
    <w:rsid w:val="00D92A1B"/>
    <w:rsid w:val="00DA37E0"/>
    <w:rsid w:val="00DA4965"/>
    <w:rsid w:val="00DB6BE1"/>
    <w:rsid w:val="00DC4C8F"/>
    <w:rsid w:val="00DC4CDD"/>
    <w:rsid w:val="00DC6772"/>
    <w:rsid w:val="00DC6D6A"/>
    <w:rsid w:val="00DC7680"/>
    <w:rsid w:val="00DC76A6"/>
    <w:rsid w:val="00DD31E3"/>
    <w:rsid w:val="00DD4F0F"/>
    <w:rsid w:val="00DE5722"/>
    <w:rsid w:val="00DF381F"/>
    <w:rsid w:val="00DF3B02"/>
    <w:rsid w:val="00DF428B"/>
    <w:rsid w:val="00DF7321"/>
    <w:rsid w:val="00E03F81"/>
    <w:rsid w:val="00E06721"/>
    <w:rsid w:val="00E15108"/>
    <w:rsid w:val="00E155AB"/>
    <w:rsid w:val="00E1628D"/>
    <w:rsid w:val="00E174C4"/>
    <w:rsid w:val="00E21505"/>
    <w:rsid w:val="00E25977"/>
    <w:rsid w:val="00E26BB8"/>
    <w:rsid w:val="00E30DD5"/>
    <w:rsid w:val="00E30F12"/>
    <w:rsid w:val="00E31997"/>
    <w:rsid w:val="00E3703A"/>
    <w:rsid w:val="00E377F1"/>
    <w:rsid w:val="00E54692"/>
    <w:rsid w:val="00E672F6"/>
    <w:rsid w:val="00E742DD"/>
    <w:rsid w:val="00E823D8"/>
    <w:rsid w:val="00E83ABD"/>
    <w:rsid w:val="00E921BA"/>
    <w:rsid w:val="00E949B8"/>
    <w:rsid w:val="00E94A91"/>
    <w:rsid w:val="00EA5BDF"/>
    <w:rsid w:val="00EA7858"/>
    <w:rsid w:val="00EA786D"/>
    <w:rsid w:val="00EC1D7C"/>
    <w:rsid w:val="00EC6942"/>
    <w:rsid w:val="00ED1B64"/>
    <w:rsid w:val="00ED222F"/>
    <w:rsid w:val="00ED7B34"/>
    <w:rsid w:val="00EE2F1F"/>
    <w:rsid w:val="00EE6EB0"/>
    <w:rsid w:val="00EF2FC2"/>
    <w:rsid w:val="00EF3DFC"/>
    <w:rsid w:val="00EF6DA4"/>
    <w:rsid w:val="00F05CAF"/>
    <w:rsid w:val="00F10BF5"/>
    <w:rsid w:val="00F11504"/>
    <w:rsid w:val="00F12827"/>
    <w:rsid w:val="00F24F58"/>
    <w:rsid w:val="00F302E8"/>
    <w:rsid w:val="00F324B5"/>
    <w:rsid w:val="00F329C1"/>
    <w:rsid w:val="00F448E5"/>
    <w:rsid w:val="00F44AAC"/>
    <w:rsid w:val="00F45D1D"/>
    <w:rsid w:val="00F46728"/>
    <w:rsid w:val="00F50097"/>
    <w:rsid w:val="00F51C72"/>
    <w:rsid w:val="00F525AA"/>
    <w:rsid w:val="00F556BC"/>
    <w:rsid w:val="00F60663"/>
    <w:rsid w:val="00F653A1"/>
    <w:rsid w:val="00F761CB"/>
    <w:rsid w:val="00F772EA"/>
    <w:rsid w:val="00F92549"/>
    <w:rsid w:val="00F93259"/>
    <w:rsid w:val="00F97C5C"/>
    <w:rsid w:val="00FA3AE1"/>
    <w:rsid w:val="00FA721E"/>
    <w:rsid w:val="00FB1611"/>
    <w:rsid w:val="00FB333F"/>
    <w:rsid w:val="00FC034F"/>
    <w:rsid w:val="00FC4F69"/>
    <w:rsid w:val="00FD064A"/>
    <w:rsid w:val="00FE2639"/>
    <w:rsid w:val="00FE4CDB"/>
    <w:rsid w:val="00FE6C75"/>
    <w:rsid w:val="00FE7774"/>
    <w:rsid w:val="00FF0E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16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Titre1">
    <w:name w:val="heading 1"/>
    <w:basedOn w:val="Normal"/>
    <w:next w:val="Normal"/>
    <w:link w:val="Titre1Car"/>
    <w:qFormat/>
    <w:rsid w:val="00CB29E6"/>
    <w:pPr>
      <w:keepNext/>
      <w:ind w:left="5664" w:firstLine="708"/>
      <w:jc w:val="both"/>
      <w:outlineLvl w:val="0"/>
    </w:pPr>
    <w:rPr>
      <w:rFonts w:ascii="Bookman Old Style" w:hAnsi="Bookman Old Style"/>
      <w:bCs/>
      <w:i/>
      <w:color w:val="000000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0C773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0C773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CB29E6"/>
    <w:rPr>
      <w:rFonts w:ascii="Bookman Old Style" w:eastAsia="Times New Roman" w:hAnsi="Bookman Old Style" w:cs="Times New Roman"/>
      <w:bCs/>
      <w:i/>
      <w:color w:val="000000"/>
      <w:sz w:val="28"/>
      <w:szCs w:val="28"/>
      <w:lang w:eastAsia="fr-FR"/>
    </w:rPr>
  </w:style>
  <w:style w:type="paragraph" w:styleId="Normalcentr">
    <w:name w:val="Block Text"/>
    <w:basedOn w:val="Normal"/>
    <w:rsid w:val="00CB29E6"/>
    <w:pPr>
      <w:tabs>
        <w:tab w:val="right" w:pos="3320"/>
      </w:tabs>
      <w:bidi/>
      <w:ind w:left="1880" w:right="600"/>
    </w:pPr>
    <w:rPr>
      <w:rFonts w:ascii="Arial Narrow" w:eastAsia="Batang" w:hAnsi="Arial Narrow" w:cs="BrowalliaUPC"/>
      <w:b/>
      <w:bCs/>
      <w:sz w:val="18"/>
      <w:szCs w:val="20"/>
    </w:rPr>
  </w:style>
  <w:style w:type="paragraph" w:styleId="En-tte">
    <w:name w:val="header"/>
    <w:basedOn w:val="Normal"/>
    <w:link w:val="En-tteCar"/>
    <w:uiPriority w:val="99"/>
    <w:unhideWhenUsed/>
    <w:rsid w:val="00CB29E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En-tteCar">
    <w:name w:val="En-tête Car"/>
    <w:basedOn w:val="Policepardfaut"/>
    <w:link w:val="En-tte"/>
    <w:uiPriority w:val="99"/>
    <w:rsid w:val="00CB29E6"/>
  </w:style>
  <w:style w:type="paragraph" w:styleId="Pieddepage">
    <w:name w:val="footer"/>
    <w:basedOn w:val="Normal"/>
    <w:link w:val="PieddepageCar"/>
    <w:uiPriority w:val="99"/>
    <w:unhideWhenUsed/>
    <w:rsid w:val="00CB29E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eddepageCar">
    <w:name w:val="Pied de page Car"/>
    <w:basedOn w:val="Policepardfaut"/>
    <w:link w:val="Pieddepage"/>
    <w:uiPriority w:val="99"/>
    <w:rsid w:val="00CB29E6"/>
  </w:style>
  <w:style w:type="paragraph" w:styleId="Textedebulles">
    <w:name w:val="Balloon Text"/>
    <w:basedOn w:val="Normal"/>
    <w:link w:val="TextedebullesCar"/>
    <w:uiPriority w:val="99"/>
    <w:semiHidden/>
    <w:unhideWhenUsed/>
    <w:rsid w:val="00CB29E6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B29E6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unhideWhenUsed/>
    <w:rsid w:val="00CB29E6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54408"/>
    <w:pPr>
      <w:ind w:left="720"/>
      <w:contextualSpacing/>
    </w:pPr>
  </w:style>
  <w:style w:type="table" w:styleId="Grilledutableau">
    <w:name w:val="Table Grid"/>
    <w:basedOn w:val="TableauNormal"/>
    <w:uiPriority w:val="59"/>
    <w:rsid w:val="005871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ramemoyenne2-Accent6">
    <w:name w:val="Medium Shading 2 Accent 6"/>
    <w:basedOn w:val="TableauNormal"/>
    <w:uiPriority w:val="64"/>
    <w:rsid w:val="00D154E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Titre4Car">
    <w:name w:val="Titre 4 Car"/>
    <w:basedOn w:val="Policepardfaut"/>
    <w:link w:val="Titre4"/>
    <w:uiPriority w:val="9"/>
    <w:semiHidden/>
    <w:rsid w:val="000C773B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fr-FR"/>
    </w:rPr>
  </w:style>
  <w:style w:type="character" w:customStyle="1" w:styleId="Titre6Car">
    <w:name w:val="Titre 6 Car"/>
    <w:basedOn w:val="Policepardfaut"/>
    <w:link w:val="Titre6"/>
    <w:uiPriority w:val="9"/>
    <w:rsid w:val="000C773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fr-FR"/>
    </w:rPr>
  </w:style>
  <w:style w:type="character" w:styleId="lev">
    <w:name w:val="Strong"/>
    <w:basedOn w:val="Policepardfaut"/>
    <w:uiPriority w:val="22"/>
    <w:qFormat/>
    <w:rsid w:val="0053313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33133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77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iv-bejaia.dz/formation/images/2024/Fiche-Candidature-Master1-LMD-Bjaia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rogres.mesrs.dz/epaiement/login.xhtml" TargetMode="External"/><Relationship Id="rId14" Type="http://schemas.microsoft.com/office/2007/relationships/stylesWithEffects" Target="stylesWithEffect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v-bejaia.dz/Fac_Lettres_Langues/" TargetMode="External"/><Relationship Id="rId1" Type="http://schemas.openxmlformats.org/officeDocument/2006/relationships/hyperlink" Target="mailto:faculte-ll@univ-bejaia.d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2C73808-A14D-4475-ABE2-F1B8D17153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9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</dc:creator>
  <cp:lastModifiedBy>acer</cp:lastModifiedBy>
  <cp:revision>2</cp:revision>
  <cp:lastPrinted>2024-05-12T14:32:00Z</cp:lastPrinted>
  <dcterms:created xsi:type="dcterms:W3CDTF">2025-09-08T11:40:00Z</dcterms:created>
  <dcterms:modified xsi:type="dcterms:W3CDTF">2025-09-08T11:40:00Z</dcterms:modified>
</cp:coreProperties>
</file>